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777C7" w14:textId="77777777" w:rsidR="002776DF" w:rsidRDefault="002776D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088"/>
      </w:tblGrid>
      <w:tr w:rsidR="002776DF" w14:paraId="4A6BC11B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AF478" w14:textId="77777777" w:rsidR="002776DF" w:rsidRDefault="0013202E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ART</w:t>
            </w:r>
            <w:r>
              <w:rPr>
                <w:rFonts w:ascii="Arial" w:eastAsia="Arial" w:hAnsi="Arial" w:cs="Arial"/>
                <w:b/>
                <w:bCs/>
                <w:spacing w:val="2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ENT OF HUMAN </w:t>
            </w:r>
            <w:r w:rsidR="00D92FDA"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RVICES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3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17E01" w14:textId="77777777" w:rsidR="002776DF" w:rsidRDefault="0013202E">
            <w:pPr>
              <w:spacing w:before="30" w:after="0" w:line="240" w:lineRule="auto"/>
              <w:ind w:left="653" w:right="579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2776DF" w14:paraId="667540DF" w14:textId="77777777">
        <w:trPr>
          <w:trHeight w:hRule="exact" w:val="286"/>
        </w:trPr>
        <w:tc>
          <w:tcPr>
            <w:tcW w:w="49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2DC135C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6FDF6F22" w14:textId="77777777" w:rsidR="002776DF" w:rsidRDefault="002776DF">
            <w:pPr>
              <w:spacing w:before="1" w:after="0" w:line="220" w:lineRule="exact"/>
            </w:pPr>
          </w:p>
          <w:p w14:paraId="69B76CD3" w14:textId="77777777" w:rsidR="002776DF" w:rsidRDefault="0013202E">
            <w:pPr>
              <w:spacing w:after="0" w:line="240" w:lineRule="auto"/>
              <w:ind w:left="10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FINANCIAL ELIGIBI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ITY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CD6D60F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18DEDD83" w14:textId="77777777" w:rsidR="002776DF" w:rsidRDefault="002776DF">
            <w:pPr>
              <w:spacing w:before="1" w:after="0" w:line="220" w:lineRule="exact"/>
            </w:pPr>
          </w:p>
          <w:p w14:paraId="38E498D2" w14:textId="77777777" w:rsidR="002776DF" w:rsidRDefault="0013202E">
            <w:pPr>
              <w:spacing w:after="0" w:line="240" w:lineRule="auto"/>
              <w:ind w:left="18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500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78CE7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5</w:t>
            </w:r>
          </w:p>
        </w:tc>
      </w:tr>
      <w:tr w:rsidR="002776DF" w14:paraId="7DBCBD17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B46ABBD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1374DC0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E7B4A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6</w:t>
            </w:r>
          </w:p>
        </w:tc>
      </w:tr>
      <w:tr w:rsidR="002776DF" w14:paraId="5A0CC04F" w14:textId="77777777">
        <w:trPr>
          <w:trHeight w:hRule="exact" w:val="286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CAF1B2F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4B2AF6A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07171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7</w:t>
            </w:r>
          </w:p>
        </w:tc>
      </w:tr>
      <w:tr w:rsidR="002776DF" w14:paraId="686B5F91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A82BF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B060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94EA8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8</w:t>
            </w:r>
          </w:p>
        </w:tc>
      </w:tr>
    </w:tbl>
    <w:p w14:paraId="7A3E2406" w14:textId="77777777" w:rsidR="002776DF" w:rsidRDefault="002776DF">
      <w:pPr>
        <w:spacing w:before="9" w:after="0" w:line="150" w:lineRule="exact"/>
        <w:rPr>
          <w:sz w:val="15"/>
          <w:szCs w:val="15"/>
        </w:rPr>
      </w:pPr>
    </w:p>
    <w:p w14:paraId="3CF8FF07" w14:textId="77777777" w:rsidR="002776DF" w:rsidRDefault="002776DF">
      <w:pPr>
        <w:spacing w:after="0" w:line="200" w:lineRule="exact"/>
        <w:rPr>
          <w:sz w:val="20"/>
          <w:szCs w:val="20"/>
        </w:rPr>
      </w:pPr>
    </w:p>
    <w:p w14:paraId="375C8B55" w14:textId="77777777" w:rsidR="002776DF" w:rsidRDefault="0013202E">
      <w:pPr>
        <w:tabs>
          <w:tab w:val="left" w:pos="158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1</w:t>
      </w:r>
      <w:r w:rsidR="00D14000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Assets 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>d Income - General</w:t>
      </w:r>
    </w:p>
    <w:p w14:paraId="745A02E8" w14:textId="77777777" w:rsidR="002776DF" w:rsidRDefault="002776DF">
      <w:pPr>
        <w:spacing w:before="19" w:after="0" w:line="220" w:lineRule="exact"/>
      </w:pPr>
    </w:p>
    <w:p w14:paraId="3C2E85FA" w14:textId="77777777" w:rsidR="002776DF" w:rsidRDefault="0013202E">
      <w:pPr>
        <w:spacing w:after="0" w:line="239" w:lineRule="auto"/>
        <w:ind w:left="860" w:right="43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n addition to meeting the technical eligi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ilit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quireme</w:t>
      </w:r>
      <w:r>
        <w:rPr>
          <w:rFonts w:ascii="Arial" w:eastAsia="Arial" w:hAnsi="Arial" w:cs="Arial"/>
          <w:spacing w:val="1"/>
          <w:sz w:val="24"/>
          <w:szCs w:val="24"/>
        </w:rPr>
        <w:t>nt</w:t>
      </w:r>
      <w:r>
        <w:rPr>
          <w:rFonts w:ascii="Arial" w:eastAsia="Arial" w:hAnsi="Arial" w:cs="Arial"/>
          <w:sz w:val="24"/>
          <w:szCs w:val="24"/>
        </w:rPr>
        <w:t>s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dividu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must be in need in order to qualify for PAA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 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divi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ual is consider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eedy if his allowable needs speci</w:t>
      </w:r>
      <w:r>
        <w:rPr>
          <w:rFonts w:ascii="Arial" w:eastAsia="Arial" w:hAnsi="Arial" w:cs="Arial"/>
          <w:spacing w:val="2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ied in section 400 are greater than his countable income and his assets (resources) do not exceed the allowable limit or</w:t>
      </w:r>
    </w:p>
    <w:p w14:paraId="5FD69FDC" w14:textId="77777777" w:rsidR="002776DF" w:rsidRDefault="0013202E">
      <w:pPr>
        <w:spacing w:after="0" w:line="240" w:lineRule="auto"/>
        <w:ind w:left="860" w:right="49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$2,000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rify income and assets as par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the initial eligibility determination process and at redetermination.</w:t>
      </w:r>
    </w:p>
    <w:p w14:paraId="47BFA52C" w14:textId="77777777" w:rsidR="002776DF" w:rsidRDefault="002776DF">
      <w:pPr>
        <w:spacing w:before="1" w:after="0" w:line="160" w:lineRule="exact"/>
        <w:rPr>
          <w:sz w:val="16"/>
          <w:szCs w:val="16"/>
        </w:rPr>
      </w:pPr>
    </w:p>
    <w:p w14:paraId="1E305231" w14:textId="77777777" w:rsidR="002776DF" w:rsidRDefault="002776DF">
      <w:pPr>
        <w:spacing w:after="0" w:line="200" w:lineRule="exact"/>
        <w:rPr>
          <w:sz w:val="20"/>
          <w:szCs w:val="20"/>
        </w:rPr>
      </w:pPr>
    </w:p>
    <w:p w14:paraId="3ECDE709" w14:textId="77777777" w:rsidR="002776DF" w:rsidRDefault="0013202E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2</w:t>
      </w:r>
      <w:r w:rsidR="00D14000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Asset Limit</w:t>
      </w:r>
    </w:p>
    <w:p w14:paraId="7C2517D0" w14:textId="77777777" w:rsidR="002776DF" w:rsidRDefault="002776DF">
      <w:pPr>
        <w:spacing w:before="19" w:after="0" w:line="220" w:lineRule="exact"/>
      </w:pPr>
    </w:p>
    <w:p w14:paraId="360F74B5" w14:textId="77777777" w:rsidR="002776DF" w:rsidRDefault="0013202E">
      <w:pPr>
        <w:spacing w:after="0" w:line="240" w:lineRule="auto"/>
        <w:ind w:left="860" w:right="95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 PAA recipient can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ot have countabl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ts in exc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s of the allowa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e amount and receive PAA.</w:t>
      </w:r>
    </w:p>
    <w:p w14:paraId="09FD1E32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4E7C20DB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current limit is $2,000 for PAA.</w:t>
      </w:r>
    </w:p>
    <w:p w14:paraId="0B055059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65E81130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sets are countable from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date of application.</w:t>
      </w:r>
    </w:p>
    <w:p w14:paraId="12E85ABF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76EE11F9" w14:textId="77777777" w:rsidR="002776DF" w:rsidRDefault="0013202E">
      <w:pPr>
        <w:spacing w:after="0" w:line="240" w:lineRule="auto"/>
        <w:ind w:left="1220" w:right="80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f assets are within the limit on the da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e of application, the asset test is met: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ligi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ility 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x</w:t>
      </w:r>
      <w:r>
        <w:rPr>
          <w:rFonts w:ascii="Arial" w:eastAsia="Arial" w:hAnsi="Arial" w:cs="Arial"/>
          <w:sz w:val="24"/>
          <w:szCs w:val="24"/>
        </w:rPr>
        <w:t xml:space="preserve">ists even if the </w:t>
      </w:r>
      <w:r>
        <w:rPr>
          <w:rFonts w:ascii="Arial" w:eastAsia="Arial" w:hAnsi="Arial" w:cs="Arial"/>
          <w:spacing w:val="-2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sets were over scale prior to the application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vid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set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er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ransferred to make the applicant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le.</w:t>
      </w:r>
    </w:p>
    <w:p w14:paraId="26346D54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4452EA56" w14:textId="77777777" w:rsidR="002776DF" w:rsidRDefault="0013202E">
      <w:pPr>
        <w:spacing w:after="0" w:line="240" w:lineRule="auto"/>
        <w:ind w:left="1220" w:right="71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pplicants with assets over $2,000 on the date of application, who state they have not paid the living expenses listed below, have 10 days to provide proof of paying the living e</w:t>
      </w:r>
      <w:r>
        <w:rPr>
          <w:rFonts w:ascii="Arial" w:eastAsia="Arial" w:hAnsi="Arial" w:cs="Arial"/>
          <w:spacing w:val="-1"/>
          <w:sz w:val="24"/>
          <w:szCs w:val="24"/>
        </w:rPr>
        <w:t>x</w:t>
      </w:r>
      <w:r>
        <w:rPr>
          <w:rFonts w:ascii="Arial" w:eastAsia="Arial" w:hAnsi="Arial" w:cs="Arial"/>
          <w:sz w:val="24"/>
          <w:szCs w:val="24"/>
        </w:rPr>
        <w:t>penses before 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ion is denied be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use of assets over the allowable limit.</w:t>
      </w:r>
    </w:p>
    <w:p w14:paraId="3BF4AF46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34F4D597" w14:textId="77777777" w:rsidR="002776DF" w:rsidRDefault="00D14000" w:rsidP="0014643E">
      <w:pPr>
        <w:pStyle w:val="NoSpacing"/>
        <w:numPr>
          <w:ilvl w:val="0"/>
          <w:numId w:val="11"/>
        </w:numPr>
        <w:ind w:left="1580"/>
      </w:pPr>
      <w:r w:rsidRPr="00BF60FF">
        <w:rPr>
          <w:rFonts w:ascii="Arial" w:hAnsi="Arial" w:cs="Arial"/>
          <w:sz w:val="24"/>
          <w:szCs w:val="24"/>
        </w:rPr>
        <w:t>Rent</w:t>
      </w:r>
      <w:r w:rsidR="0013202E" w:rsidRPr="00BF60FF">
        <w:rPr>
          <w:rFonts w:ascii="Arial" w:hAnsi="Arial" w:cs="Arial"/>
          <w:sz w:val="24"/>
          <w:szCs w:val="24"/>
        </w:rPr>
        <w:t xml:space="preserve"> or mortgage</w:t>
      </w:r>
    </w:p>
    <w:p w14:paraId="2FB2CE6F" w14:textId="77777777" w:rsidR="002776DF" w:rsidRDefault="002776DF" w:rsidP="0014643E">
      <w:pPr>
        <w:spacing w:after="0" w:line="120" w:lineRule="exact"/>
        <w:rPr>
          <w:sz w:val="12"/>
          <w:szCs w:val="12"/>
        </w:rPr>
      </w:pPr>
    </w:p>
    <w:p w14:paraId="79A64439" w14:textId="77777777" w:rsidR="002776DF" w:rsidRPr="00BF60FF" w:rsidRDefault="00D14000" w:rsidP="0014643E">
      <w:pPr>
        <w:pStyle w:val="NoSpacing"/>
        <w:numPr>
          <w:ilvl w:val="0"/>
          <w:numId w:val="11"/>
        </w:numPr>
        <w:ind w:left="1580"/>
        <w:rPr>
          <w:rFonts w:ascii="Arial" w:hAnsi="Arial" w:cs="Arial"/>
          <w:sz w:val="24"/>
          <w:szCs w:val="24"/>
        </w:rPr>
      </w:pPr>
      <w:r w:rsidRPr="00BF60FF">
        <w:rPr>
          <w:rFonts w:ascii="Arial" w:hAnsi="Arial" w:cs="Arial"/>
          <w:sz w:val="24"/>
          <w:szCs w:val="24"/>
        </w:rPr>
        <w:t>Utilities</w:t>
      </w:r>
      <w:r w:rsidR="0013202E" w:rsidRPr="00BF60FF">
        <w:rPr>
          <w:rFonts w:ascii="Arial" w:hAnsi="Arial" w:cs="Arial"/>
          <w:sz w:val="24"/>
          <w:szCs w:val="24"/>
        </w:rPr>
        <w:t xml:space="preserve"> (including water bills)</w:t>
      </w:r>
    </w:p>
    <w:p w14:paraId="7A943EFB" w14:textId="77777777" w:rsidR="002776DF" w:rsidRPr="00BF60FF" w:rsidRDefault="002776DF" w:rsidP="0014643E">
      <w:pPr>
        <w:pStyle w:val="NoSpacing"/>
        <w:rPr>
          <w:rFonts w:ascii="Arial" w:hAnsi="Arial" w:cs="Arial"/>
          <w:sz w:val="24"/>
          <w:szCs w:val="24"/>
        </w:rPr>
      </w:pPr>
    </w:p>
    <w:p w14:paraId="24412230" w14:textId="77777777" w:rsidR="002776DF" w:rsidRPr="00BF60FF" w:rsidRDefault="00D14000" w:rsidP="0014643E">
      <w:pPr>
        <w:pStyle w:val="NoSpacing"/>
        <w:numPr>
          <w:ilvl w:val="0"/>
          <w:numId w:val="11"/>
        </w:numPr>
        <w:ind w:left="1580"/>
        <w:rPr>
          <w:rFonts w:ascii="Arial" w:hAnsi="Arial" w:cs="Arial"/>
          <w:sz w:val="24"/>
          <w:szCs w:val="24"/>
        </w:rPr>
      </w:pPr>
      <w:r w:rsidRPr="00BF60FF">
        <w:rPr>
          <w:rFonts w:ascii="Arial" w:hAnsi="Arial" w:cs="Arial"/>
          <w:sz w:val="24"/>
          <w:szCs w:val="24"/>
        </w:rPr>
        <w:t>Food</w:t>
      </w:r>
    </w:p>
    <w:p w14:paraId="71C960C7" w14:textId="77777777" w:rsidR="002776DF" w:rsidRDefault="002776DF" w:rsidP="0014643E">
      <w:pPr>
        <w:spacing w:after="0" w:line="240" w:lineRule="exact"/>
        <w:rPr>
          <w:sz w:val="24"/>
          <w:szCs w:val="24"/>
        </w:rPr>
      </w:pPr>
    </w:p>
    <w:p w14:paraId="5592AE39" w14:textId="77777777" w:rsidR="002776DF" w:rsidRDefault="0013202E">
      <w:pPr>
        <w:spacing w:after="0" w:line="240" w:lineRule="auto"/>
        <w:ind w:left="1220" w:right="47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pplicants with ex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s assets because they are listed on a relative’s or other person’s bank account f</w:t>
      </w:r>
      <w:r>
        <w:rPr>
          <w:rFonts w:ascii="Arial" w:eastAsia="Arial" w:hAnsi="Arial" w:cs="Arial"/>
          <w:spacing w:val="-3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emergency reasons, but do not personally use the funds, should be ref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rred to the banking institution to have the account set up correctly.</w:t>
      </w:r>
    </w:p>
    <w:p w14:paraId="7732AB54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6DE3A18F" w14:textId="77777777" w:rsidR="002776DF" w:rsidRDefault="0013202E">
      <w:pPr>
        <w:spacing w:after="0" w:line="240" w:lineRule="auto"/>
        <w:ind w:left="1220" w:right="58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f 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 xml:space="preserve">ant can provide proof that the asset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 the property of another person; do not delay benefit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ile the banking institution makes the adjustment to 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ther person’s account.</w:t>
      </w:r>
    </w:p>
    <w:p w14:paraId="50B9E874" w14:textId="77777777" w:rsidR="002776DF" w:rsidRDefault="002776DF">
      <w:pPr>
        <w:spacing w:after="0"/>
        <w:sectPr w:rsidR="002776DF">
          <w:footerReference w:type="default" r:id="rId7"/>
          <w:type w:val="continuous"/>
          <w:pgSz w:w="12240" w:h="15840"/>
          <w:pgMar w:top="620" w:right="1340" w:bottom="760" w:left="1300" w:header="720" w:footer="570" w:gutter="0"/>
          <w:pgNumType w:start="1"/>
          <w:cols w:space="720"/>
        </w:sectPr>
      </w:pPr>
    </w:p>
    <w:p w14:paraId="07178D93" w14:textId="77777777" w:rsidR="002776DF" w:rsidRDefault="002776D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088"/>
      </w:tblGrid>
      <w:tr w:rsidR="002776DF" w14:paraId="0AC80176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EF54E" w14:textId="77777777" w:rsidR="002776DF" w:rsidRDefault="00D92FDA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PARTMENT OF HUMAN SERVICES</w:t>
            </w:r>
            <w:r w:rsidR="0013202E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3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56DF4" w14:textId="77777777" w:rsidR="002776DF" w:rsidRDefault="0013202E">
            <w:pPr>
              <w:spacing w:before="30" w:after="0" w:line="240" w:lineRule="auto"/>
              <w:ind w:left="653" w:right="579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2776DF" w14:paraId="01BB803E" w14:textId="77777777">
        <w:trPr>
          <w:trHeight w:hRule="exact" w:val="286"/>
        </w:trPr>
        <w:tc>
          <w:tcPr>
            <w:tcW w:w="49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5ECBAD9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55C8EC66" w14:textId="77777777" w:rsidR="002776DF" w:rsidRDefault="002776DF">
            <w:pPr>
              <w:spacing w:before="1" w:after="0" w:line="220" w:lineRule="exact"/>
            </w:pPr>
          </w:p>
          <w:p w14:paraId="1821EF88" w14:textId="77777777" w:rsidR="002776DF" w:rsidRDefault="0013202E">
            <w:pPr>
              <w:spacing w:after="0" w:line="240" w:lineRule="auto"/>
              <w:ind w:left="10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FINANCIAL ELIGIBI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ITY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8EEEC27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30E67367" w14:textId="77777777" w:rsidR="002776DF" w:rsidRDefault="002776DF">
            <w:pPr>
              <w:spacing w:before="1" w:after="0" w:line="220" w:lineRule="exact"/>
            </w:pPr>
          </w:p>
          <w:p w14:paraId="13E60B17" w14:textId="77777777" w:rsidR="002776DF" w:rsidRDefault="0013202E">
            <w:pPr>
              <w:spacing w:after="0" w:line="240" w:lineRule="auto"/>
              <w:ind w:left="18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500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42E92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5</w:t>
            </w:r>
          </w:p>
        </w:tc>
      </w:tr>
      <w:tr w:rsidR="002776DF" w14:paraId="6BA4EC54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1337EE7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98161E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58892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6</w:t>
            </w:r>
          </w:p>
        </w:tc>
      </w:tr>
      <w:tr w:rsidR="002776DF" w14:paraId="5AF6AE8A" w14:textId="77777777">
        <w:trPr>
          <w:trHeight w:hRule="exact" w:val="286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10B4190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7DEEC49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B5E1F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7</w:t>
            </w:r>
          </w:p>
        </w:tc>
      </w:tr>
      <w:tr w:rsidR="002776DF" w14:paraId="03888F6C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2D7D2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E7E83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83EA8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8</w:t>
            </w:r>
          </w:p>
        </w:tc>
      </w:tr>
    </w:tbl>
    <w:p w14:paraId="28F2D44A" w14:textId="77777777" w:rsidR="002776DF" w:rsidRDefault="002776DF">
      <w:pPr>
        <w:spacing w:before="18" w:after="0" w:line="220" w:lineRule="exact"/>
      </w:pPr>
    </w:p>
    <w:p w14:paraId="06C6DB40" w14:textId="77777777" w:rsidR="002776DF" w:rsidRDefault="0013202E">
      <w:pPr>
        <w:spacing w:before="29" w:after="0" w:line="240" w:lineRule="auto"/>
        <w:ind w:left="860" w:right="128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nt is ineligible for any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onth assets are over the allowable amount.</w:t>
      </w:r>
    </w:p>
    <w:p w14:paraId="15D5DADA" w14:textId="77777777" w:rsidR="002776DF" w:rsidRDefault="002776DF">
      <w:pPr>
        <w:spacing w:after="0" w:line="200" w:lineRule="exact"/>
        <w:rPr>
          <w:sz w:val="20"/>
          <w:szCs w:val="20"/>
        </w:rPr>
      </w:pPr>
    </w:p>
    <w:p w14:paraId="4839A44D" w14:textId="77777777" w:rsidR="002776DF" w:rsidRDefault="0013202E">
      <w:pPr>
        <w:tabs>
          <w:tab w:val="left" w:pos="1540"/>
        </w:tabs>
        <w:spacing w:after="0" w:line="240" w:lineRule="auto"/>
        <w:ind w:left="102" w:right="5935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3</w:t>
      </w:r>
      <w:r w:rsidR="006E6B75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Countable Assets</w:t>
      </w:r>
    </w:p>
    <w:p w14:paraId="66610645" w14:textId="77777777" w:rsidR="002776DF" w:rsidRPr="003F378E" w:rsidRDefault="002776DF">
      <w:pPr>
        <w:spacing w:before="5" w:after="0" w:line="240" w:lineRule="exact"/>
        <w:rPr>
          <w:sz w:val="16"/>
          <w:szCs w:val="16"/>
        </w:rPr>
      </w:pPr>
    </w:p>
    <w:p w14:paraId="333A7F47" w14:textId="77777777" w:rsidR="002776DF" w:rsidRDefault="0013202E">
      <w:pPr>
        <w:spacing w:after="0" w:line="274" w:lineRule="exact"/>
        <w:ind w:left="860" w:right="71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ssets the applicant or c</w:t>
      </w:r>
      <w:r>
        <w:rPr>
          <w:rFonts w:ascii="Arial" w:eastAsia="Arial" w:hAnsi="Arial" w:cs="Arial"/>
          <w:spacing w:val="-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stomer has available or has legal interest in, that are countable toward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PAA limit include:</w:t>
      </w:r>
    </w:p>
    <w:p w14:paraId="66318415" w14:textId="77777777" w:rsidR="002776DF" w:rsidRPr="003F378E" w:rsidRDefault="002776DF">
      <w:pPr>
        <w:spacing w:before="16" w:after="0" w:line="220" w:lineRule="exact"/>
        <w:rPr>
          <w:sz w:val="16"/>
          <w:szCs w:val="16"/>
        </w:rPr>
      </w:pPr>
    </w:p>
    <w:p w14:paraId="14A509CD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ank accounts (savings and checking)</w:t>
      </w:r>
    </w:p>
    <w:p w14:paraId="1A75ADBB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2F969183" w14:textId="77777777" w:rsidR="002776DF" w:rsidRDefault="0013202E">
      <w:pPr>
        <w:spacing w:after="0" w:line="240" w:lineRule="auto"/>
        <w:ind w:left="1220" w:right="48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: Interest which is credited to a bank account and remains on deposit is conside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 xml:space="preserve">ed a part of the assets; however, interest which is withdrawn is considered as income to the individual in the month </w:t>
      </w:r>
      <w:r w:rsidRPr="00A41C0A">
        <w:rPr>
          <w:rFonts w:ascii="Arial" w:eastAsia="Arial" w:hAnsi="Arial" w:cs="Arial"/>
          <w:bCs/>
          <w:sz w:val="24"/>
          <w:szCs w:val="24"/>
          <w:u w:val="single" w:color="000000"/>
        </w:rPr>
        <w:t>aft</w:t>
      </w:r>
      <w:r w:rsidRPr="00A41C0A">
        <w:rPr>
          <w:rFonts w:ascii="Arial" w:eastAsia="Arial" w:hAnsi="Arial" w:cs="Arial"/>
          <w:bCs/>
          <w:spacing w:val="-1"/>
          <w:sz w:val="24"/>
          <w:szCs w:val="24"/>
          <w:u w:val="single" w:color="000000"/>
        </w:rPr>
        <w:t>e</w:t>
      </w:r>
      <w:r w:rsidRPr="00A41C0A">
        <w:rPr>
          <w:rFonts w:ascii="Arial" w:eastAsia="Arial" w:hAnsi="Arial" w:cs="Arial"/>
          <w:bCs/>
          <w:sz w:val="24"/>
          <w:szCs w:val="24"/>
          <w:u w:val="single" w:color="000000"/>
        </w:rPr>
        <w:t>r</w:t>
      </w:r>
      <w:r w:rsidRPr="00A41C0A">
        <w:rPr>
          <w:rFonts w:ascii="Arial" w:eastAsia="Arial" w:hAnsi="Arial" w:cs="Arial"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month in which it w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 withdrawn.</w:t>
      </w:r>
    </w:p>
    <w:p w14:paraId="3E59195E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7B2F0FA0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tocks</w:t>
      </w:r>
    </w:p>
    <w:p w14:paraId="57775D37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193FFCFF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onds</w:t>
      </w:r>
    </w:p>
    <w:p w14:paraId="46D97956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2010A2A6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oney on hand</w:t>
      </w:r>
    </w:p>
    <w:p w14:paraId="393C7BF1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606BAAE2" w14:textId="77777777" w:rsidR="002776DF" w:rsidRDefault="0013202E">
      <w:pPr>
        <w:spacing w:after="0" w:line="240" w:lineRule="auto"/>
        <w:ind w:left="1220" w:right="52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Real property (othe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an the applicant’s or recipient’s home as described in 500.6) not listed for sale</w:t>
      </w:r>
    </w:p>
    <w:p w14:paraId="1D87943E" w14:textId="77777777" w:rsidR="0013202E" w:rsidRPr="003F378E" w:rsidRDefault="0013202E">
      <w:pPr>
        <w:spacing w:after="0" w:line="240" w:lineRule="auto"/>
        <w:ind w:left="1220" w:right="527" w:hanging="360"/>
        <w:rPr>
          <w:rFonts w:ascii="Arial" w:eastAsia="Arial" w:hAnsi="Arial" w:cs="Arial"/>
          <w:sz w:val="16"/>
          <w:szCs w:val="16"/>
        </w:rPr>
      </w:pPr>
    </w:p>
    <w:p w14:paraId="754ED6D4" w14:textId="77777777" w:rsidR="0013202E" w:rsidRDefault="0013202E">
      <w:pPr>
        <w:spacing w:after="0" w:line="240" w:lineRule="auto"/>
        <w:ind w:left="1220" w:right="52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6.  Trust fund principal when the applicant or recipient is the beneficiary and has unrestricted access to the principal.</w:t>
      </w:r>
    </w:p>
    <w:p w14:paraId="6C9467B8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145BDC7B" w14:textId="77777777" w:rsidR="002776DF" w:rsidRDefault="0013202E">
      <w:pPr>
        <w:spacing w:after="0" w:line="448" w:lineRule="auto"/>
        <w:ind w:left="500" w:right="297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less specifically ex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uded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 assets are countable. 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value of countable assets must be verified.</w:t>
      </w:r>
    </w:p>
    <w:p w14:paraId="23261E0C" w14:textId="77777777" w:rsidR="002776DF" w:rsidRDefault="002776DF">
      <w:pPr>
        <w:spacing w:before="8" w:after="0" w:line="120" w:lineRule="exact"/>
        <w:rPr>
          <w:sz w:val="12"/>
          <w:szCs w:val="12"/>
        </w:rPr>
      </w:pPr>
    </w:p>
    <w:p w14:paraId="085B7127" w14:textId="77777777" w:rsidR="002776DF" w:rsidRDefault="0013202E">
      <w:pPr>
        <w:tabs>
          <w:tab w:val="left" w:pos="1540"/>
        </w:tabs>
        <w:spacing w:after="0" w:line="240" w:lineRule="auto"/>
        <w:ind w:left="102" w:right="6043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4</w:t>
      </w:r>
      <w:r w:rsidR="006E6B75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Excluded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ssets</w:t>
      </w:r>
    </w:p>
    <w:p w14:paraId="3710A0E3" w14:textId="77777777" w:rsidR="002776DF" w:rsidRPr="003F378E" w:rsidRDefault="002776DF">
      <w:pPr>
        <w:spacing w:before="19" w:after="0" w:line="220" w:lineRule="exact"/>
        <w:rPr>
          <w:sz w:val="16"/>
          <w:szCs w:val="16"/>
        </w:rPr>
      </w:pPr>
    </w:p>
    <w:p w14:paraId="13F8F564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se as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ets are not included </w:t>
      </w:r>
      <w:r>
        <w:rPr>
          <w:rFonts w:ascii="Arial" w:eastAsia="Arial" w:hAnsi="Arial" w:cs="Arial"/>
          <w:spacing w:val="1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hen testing against the asset limit:</w:t>
      </w:r>
    </w:p>
    <w:p w14:paraId="50EAB766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578A9520" w14:textId="77777777" w:rsidR="002776DF" w:rsidRDefault="0013202E">
      <w:pPr>
        <w:spacing w:after="0" w:line="240" w:lineRule="auto"/>
        <w:ind w:left="860" w:right="103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The value of burial plo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s for the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dividual, the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’s spou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</w:t>
      </w:r>
      <w:r w:rsidR="007D767D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or any member of the individ</w:t>
      </w:r>
      <w:r>
        <w:rPr>
          <w:rFonts w:ascii="Arial" w:eastAsia="Arial" w:hAnsi="Arial" w:cs="Arial"/>
          <w:spacing w:val="2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al’s immediate family.</w:t>
      </w:r>
    </w:p>
    <w:p w14:paraId="7A87DAFE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48E93178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p to $1500 on burial funds kept separate from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ther sources.</w:t>
      </w:r>
    </w:p>
    <w:p w14:paraId="351B915A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7DA3EB7B" w14:textId="77777777" w:rsidR="002776DF" w:rsidRDefault="0013202E">
      <w:pPr>
        <w:spacing w:after="0" w:line="240" w:lineRule="auto"/>
        <w:ind w:left="860" w:right="44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rrevocable burial contracts clearly de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ignated as providing for the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dividual’s or spouse’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urial expenses and not refundable, regardless of value.</w:t>
      </w:r>
    </w:p>
    <w:p w14:paraId="148DB9F5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1C23B19D" w14:textId="77777777" w:rsidR="002776DF" w:rsidRDefault="0013202E">
      <w:pPr>
        <w:spacing w:after="0" w:line="448" w:lineRule="auto"/>
        <w:ind w:left="500" w:right="514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h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es owned by the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dual. </w:t>
      </w:r>
    </w:p>
    <w:p w14:paraId="2061A410" w14:textId="77777777" w:rsidR="003F378E" w:rsidRDefault="003F378E" w:rsidP="00D14000">
      <w:pPr>
        <w:spacing w:before="18" w:after="0" w:line="220" w:lineRule="exact"/>
        <w:ind w:firstLine="5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ife insurance po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ies.</w:t>
      </w:r>
    </w:p>
    <w:p w14:paraId="5CDFACFD" w14:textId="77777777" w:rsidR="003F378E" w:rsidRDefault="003F378E">
      <w:pPr>
        <w:spacing w:after="0" w:line="448" w:lineRule="auto"/>
        <w:ind w:left="500" w:right="5141"/>
        <w:rPr>
          <w:rFonts w:ascii="Arial" w:eastAsia="Arial" w:hAnsi="Arial" w:cs="Arial"/>
          <w:sz w:val="24"/>
          <w:szCs w:val="24"/>
        </w:rPr>
      </w:pPr>
    </w:p>
    <w:p w14:paraId="0BFC4213" w14:textId="77777777" w:rsidR="002776DF" w:rsidRDefault="002776DF">
      <w:pPr>
        <w:spacing w:after="0"/>
        <w:sectPr w:rsidR="002776DF">
          <w:pgSz w:w="12240" w:h="15840"/>
          <w:pgMar w:top="620" w:right="1340" w:bottom="760" w:left="1300" w:header="0" w:footer="570" w:gutter="0"/>
          <w:cols w:space="720"/>
        </w:sectPr>
      </w:pPr>
    </w:p>
    <w:p w14:paraId="677F9669" w14:textId="77777777" w:rsidR="002776DF" w:rsidRDefault="002776D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088"/>
      </w:tblGrid>
      <w:tr w:rsidR="002776DF" w14:paraId="0C64AEE4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A2D3D" w14:textId="77777777" w:rsidR="002776DF" w:rsidRDefault="00D92FDA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PARTMENT OF HUMAN SERVICES</w:t>
            </w:r>
            <w:r w:rsidR="0013202E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3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630A4" w14:textId="77777777" w:rsidR="002776DF" w:rsidRDefault="0013202E">
            <w:pPr>
              <w:spacing w:before="30" w:after="0" w:line="240" w:lineRule="auto"/>
              <w:ind w:left="653" w:right="579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2776DF" w14:paraId="2A25DC44" w14:textId="77777777">
        <w:trPr>
          <w:trHeight w:hRule="exact" w:val="286"/>
        </w:trPr>
        <w:tc>
          <w:tcPr>
            <w:tcW w:w="49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9613DC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518486C8" w14:textId="77777777" w:rsidR="002776DF" w:rsidRDefault="002776DF">
            <w:pPr>
              <w:spacing w:before="1" w:after="0" w:line="220" w:lineRule="exact"/>
            </w:pPr>
          </w:p>
          <w:p w14:paraId="643398C5" w14:textId="77777777" w:rsidR="002776DF" w:rsidRDefault="0013202E">
            <w:pPr>
              <w:spacing w:after="0" w:line="240" w:lineRule="auto"/>
              <w:ind w:left="10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FINANCIAL ELIGIBI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ITY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A78AFE9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73013829" w14:textId="77777777" w:rsidR="002776DF" w:rsidRDefault="002776DF">
            <w:pPr>
              <w:spacing w:before="1" w:after="0" w:line="220" w:lineRule="exact"/>
            </w:pPr>
          </w:p>
          <w:p w14:paraId="10D477C8" w14:textId="77777777" w:rsidR="002776DF" w:rsidRDefault="0013202E">
            <w:pPr>
              <w:spacing w:after="0" w:line="240" w:lineRule="auto"/>
              <w:ind w:left="18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500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3E2F0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5</w:t>
            </w:r>
          </w:p>
        </w:tc>
      </w:tr>
      <w:tr w:rsidR="002776DF" w14:paraId="3D7344B9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97FF6B2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D27C3EA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392CB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6</w:t>
            </w:r>
          </w:p>
        </w:tc>
      </w:tr>
      <w:tr w:rsidR="002776DF" w14:paraId="3D23A5A8" w14:textId="77777777">
        <w:trPr>
          <w:trHeight w:hRule="exact" w:val="286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A2031EB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027CD81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38C20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7</w:t>
            </w:r>
          </w:p>
        </w:tc>
      </w:tr>
      <w:tr w:rsidR="002776DF" w14:paraId="673E3913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6E571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CD780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40CDC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8</w:t>
            </w:r>
          </w:p>
        </w:tc>
      </w:tr>
    </w:tbl>
    <w:p w14:paraId="59206FFB" w14:textId="77777777" w:rsidR="002776DF" w:rsidRPr="00B604D5" w:rsidRDefault="002776DF">
      <w:pPr>
        <w:spacing w:before="18" w:after="0" w:line="220" w:lineRule="exact"/>
        <w:rPr>
          <w:sz w:val="16"/>
          <w:szCs w:val="16"/>
        </w:rPr>
      </w:pPr>
    </w:p>
    <w:p w14:paraId="4C74E778" w14:textId="77777777" w:rsidR="002776DF" w:rsidRDefault="0013202E">
      <w:pPr>
        <w:spacing w:before="29"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. </w:t>
      </w:r>
      <w:r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ments to ind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uals of Japane</w:t>
      </w:r>
      <w:r>
        <w:rPr>
          <w:rFonts w:ascii="Arial" w:eastAsia="Arial" w:hAnsi="Arial" w:cs="Arial"/>
          <w:spacing w:val="-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 ancestry and Aleuts under Title I of</w:t>
      </w:r>
    </w:p>
    <w:p w14:paraId="3BE0C707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ublic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aw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00-383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ivil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iberties Act of 1988, or Title II of Public Law</w:t>
      </w:r>
    </w:p>
    <w:p w14:paraId="3940289E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00-383, the Aleutian and Pribilo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lands Restitution Act.</w:t>
      </w:r>
    </w:p>
    <w:p w14:paraId="6D62FD67" w14:textId="77777777" w:rsidR="002776DF" w:rsidRPr="003F378E" w:rsidRDefault="002776DF">
      <w:pPr>
        <w:spacing w:before="6" w:after="0" w:line="240" w:lineRule="exact"/>
        <w:rPr>
          <w:sz w:val="16"/>
          <w:szCs w:val="16"/>
        </w:rPr>
      </w:pPr>
    </w:p>
    <w:p w14:paraId="09A0479D" w14:textId="77777777" w:rsidR="002776DF" w:rsidRDefault="0013202E">
      <w:pPr>
        <w:spacing w:after="0" w:line="274" w:lineRule="exact"/>
        <w:ind w:left="860" w:right="139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.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ments from the Agent Orange S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ttlement Fund or any other fund established to settle the Agen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ange product liability litigation.</w:t>
      </w:r>
    </w:p>
    <w:p w14:paraId="64E81ACA" w14:textId="77777777" w:rsidR="002776DF" w:rsidRPr="003F378E" w:rsidRDefault="002776DF">
      <w:pPr>
        <w:spacing w:before="16" w:after="0" w:line="220" w:lineRule="exact"/>
        <w:rPr>
          <w:sz w:val="16"/>
          <w:szCs w:val="16"/>
        </w:rPr>
      </w:pPr>
    </w:p>
    <w:p w14:paraId="37589F89" w14:textId="77777777" w:rsidR="003F378E" w:rsidRDefault="0013202E" w:rsidP="003F378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.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ments ex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ud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der federal law.</w:t>
      </w:r>
    </w:p>
    <w:p w14:paraId="5DED10AD" w14:textId="77777777" w:rsidR="003F378E" w:rsidRPr="003F378E" w:rsidRDefault="003F378E" w:rsidP="003F378E">
      <w:pPr>
        <w:spacing w:after="0" w:line="240" w:lineRule="auto"/>
        <w:ind w:left="500" w:right="-20"/>
        <w:rPr>
          <w:rFonts w:ascii="Arial" w:eastAsia="Arial" w:hAnsi="Arial" w:cs="Arial"/>
          <w:sz w:val="16"/>
          <w:szCs w:val="16"/>
        </w:rPr>
      </w:pPr>
    </w:p>
    <w:p w14:paraId="6AA5A8BE" w14:textId="77777777" w:rsidR="003F378E" w:rsidRPr="003F378E" w:rsidRDefault="003F378E" w:rsidP="003F378E">
      <w:pPr>
        <w:spacing w:after="0" w:line="240" w:lineRule="auto"/>
        <w:ind w:left="810" w:right="-20" w:hanging="27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.  Trust fund principal when the applicant or recipient has no access or restricted access to the principal.</w:t>
      </w:r>
    </w:p>
    <w:p w14:paraId="70477070" w14:textId="77777777" w:rsidR="002776DF" w:rsidRDefault="002776DF">
      <w:pPr>
        <w:spacing w:after="0" w:line="200" w:lineRule="exact"/>
        <w:rPr>
          <w:sz w:val="20"/>
          <w:szCs w:val="20"/>
        </w:rPr>
      </w:pPr>
    </w:p>
    <w:p w14:paraId="7FB17CB5" w14:textId="77777777" w:rsidR="002776DF" w:rsidRDefault="0013202E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5</w:t>
      </w:r>
      <w:r w:rsidR="00BF60FF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Transfer of Assets</w:t>
      </w:r>
    </w:p>
    <w:p w14:paraId="570A2E0E" w14:textId="77777777" w:rsidR="002776DF" w:rsidRPr="003F378E" w:rsidRDefault="002776DF">
      <w:pPr>
        <w:spacing w:before="19" w:after="0" w:line="220" w:lineRule="exact"/>
        <w:rPr>
          <w:sz w:val="16"/>
          <w:szCs w:val="16"/>
        </w:rPr>
      </w:pPr>
    </w:p>
    <w:p w14:paraId="3C95A421" w14:textId="77777777" w:rsidR="002776DF" w:rsidRDefault="0013202E">
      <w:pPr>
        <w:spacing w:after="0" w:line="240" w:lineRule="auto"/>
        <w:ind w:left="860" w:right="89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pplicants or customers who transfer assets to become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le or remain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le for PAA are 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le if:</w:t>
      </w:r>
    </w:p>
    <w:p w14:paraId="53C6660C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7D45AEF3" w14:textId="77777777" w:rsidR="002776DF" w:rsidRDefault="0013202E">
      <w:pPr>
        <w:spacing w:after="0" w:line="240" w:lineRule="auto"/>
        <w:ind w:left="1220" w:right="46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sets are transferred in the 3-month period before the applicatio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onth, or</w:t>
      </w:r>
    </w:p>
    <w:p w14:paraId="7555A340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7164BB91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sets are transferred after the individual h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 been approved for benefits</w:t>
      </w:r>
      <w:r w:rsidR="003F378E">
        <w:rPr>
          <w:rFonts w:ascii="Arial" w:eastAsia="Arial" w:hAnsi="Arial" w:cs="Arial"/>
          <w:sz w:val="24"/>
          <w:szCs w:val="24"/>
        </w:rPr>
        <w:t>.</w:t>
      </w:r>
    </w:p>
    <w:p w14:paraId="407CAA7A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09A4ED74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period of ineligibility is calculated as follows:</w:t>
      </w:r>
    </w:p>
    <w:p w14:paraId="17363A88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16704083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etermine the equity value of the transferred assets.</w:t>
      </w:r>
    </w:p>
    <w:p w14:paraId="6B67918B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7F4764EC" w14:textId="77777777" w:rsidR="002776DF" w:rsidRDefault="0013202E">
      <w:pPr>
        <w:spacing w:after="0" w:line="240" w:lineRule="auto"/>
        <w:ind w:left="1220" w:right="74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tract the amount of asset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ich can be retained w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out exceeding the asset limit ($2,000).</w:t>
      </w:r>
    </w:p>
    <w:p w14:paraId="70F7B36F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69AB9358" w14:textId="77777777" w:rsidR="002776DF" w:rsidRDefault="0013202E">
      <w:pPr>
        <w:spacing w:after="0" w:line="240" w:lineRule="auto"/>
        <w:ind w:left="1220" w:right="82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remainder is considered income and is added to any other income and divided by the cost of care, res</w:t>
      </w:r>
      <w:r>
        <w:rPr>
          <w:rFonts w:ascii="Arial" w:eastAsia="Arial" w:hAnsi="Arial" w:cs="Arial"/>
          <w:spacing w:val="-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lting in the number of months of ineligibility.</w:t>
      </w:r>
    </w:p>
    <w:p w14:paraId="76409811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2716C31B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unt any fraction of a month as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come in the first month of eligi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ility.</w:t>
      </w:r>
    </w:p>
    <w:p w14:paraId="2F47B143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6C6811A2" w14:textId="77777777" w:rsidR="002776DF" w:rsidRDefault="0013202E">
      <w:pPr>
        <w:spacing w:after="0" w:line="240" w:lineRule="auto"/>
        <w:ind w:left="1220" w:right="88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 situations involving a transf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r of assets, the case manager evaluates the action to determine if the transfer of assets or the use of funds was </w:t>
      </w:r>
      <w:r w:rsidR="003F378E">
        <w:rPr>
          <w:rFonts w:ascii="Arial" w:eastAsia="Arial" w:hAnsi="Arial" w:cs="Arial"/>
          <w:sz w:val="24"/>
          <w:szCs w:val="24"/>
        </w:rPr>
        <w:t xml:space="preserve">done </w:t>
      </w:r>
      <w:r>
        <w:rPr>
          <w:rFonts w:ascii="Arial" w:eastAsia="Arial" w:hAnsi="Arial" w:cs="Arial"/>
          <w:sz w:val="24"/>
          <w:szCs w:val="24"/>
        </w:rPr>
        <w:t>with the intent to qualify for assistance.</w:t>
      </w:r>
    </w:p>
    <w:p w14:paraId="6F7959D4" w14:textId="77777777" w:rsidR="002776DF" w:rsidRPr="003F378E" w:rsidRDefault="002776DF">
      <w:pPr>
        <w:spacing w:after="0" w:line="240" w:lineRule="exact"/>
        <w:rPr>
          <w:sz w:val="16"/>
          <w:szCs w:val="16"/>
        </w:rPr>
      </w:pPr>
    </w:p>
    <w:p w14:paraId="1D77FC19" w14:textId="77777777" w:rsidR="002776DF" w:rsidRDefault="0013202E">
      <w:pPr>
        <w:spacing w:after="0" w:line="240" w:lineRule="auto"/>
        <w:ind w:left="1580" w:right="63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If the transfer of assets or 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 use of funds was done to qualify for assistance, a period of ineligi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ility i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iven, u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less the total amount of the transfer is less than the allowable asset limit.</w:t>
      </w:r>
    </w:p>
    <w:p w14:paraId="1F0F1C15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21B512AB" w14:textId="77777777" w:rsidR="002776DF" w:rsidRDefault="0013202E">
      <w:pPr>
        <w:spacing w:after="0" w:line="240" w:lineRule="auto"/>
        <w:ind w:left="1580" w:right="110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b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If the transfer of assets or 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 use of funds was to meet living ex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 xml:space="preserve">enses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uch as food, utilities, or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helter costs, the indivi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ual is eli</w:t>
      </w:r>
      <w:r>
        <w:rPr>
          <w:rFonts w:ascii="Arial" w:eastAsia="Arial" w:hAnsi="Arial" w:cs="Arial"/>
          <w:spacing w:val="1"/>
          <w:sz w:val="24"/>
          <w:szCs w:val="24"/>
        </w:rPr>
        <w:t>g</w:t>
      </w:r>
      <w:r>
        <w:rPr>
          <w:rFonts w:ascii="Arial" w:eastAsia="Arial" w:hAnsi="Arial" w:cs="Arial"/>
          <w:sz w:val="24"/>
          <w:szCs w:val="24"/>
        </w:rPr>
        <w:t>ible.</w:t>
      </w:r>
    </w:p>
    <w:p w14:paraId="3A99F713" w14:textId="77777777" w:rsidR="002776DF" w:rsidRDefault="002776DF">
      <w:pPr>
        <w:spacing w:after="0"/>
        <w:sectPr w:rsidR="002776DF">
          <w:pgSz w:w="12240" w:h="15840"/>
          <w:pgMar w:top="620" w:right="1340" w:bottom="760" w:left="1300" w:header="0" w:footer="570" w:gutter="0"/>
          <w:cols w:space="720"/>
        </w:sectPr>
      </w:pPr>
    </w:p>
    <w:p w14:paraId="3FA85C49" w14:textId="77777777" w:rsidR="002776DF" w:rsidRDefault="002776D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088"/>
      </w:tblGrid>
      <w:tr w:rsidR="002776DF" w14:paraId="0558D112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921D4" w14:textId="77777777" w:rsidR="002776DF" w:rsidRDefault="00D92FDA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PARTMENT OF HUMAN SERVICES</w:t>
            </w:r>
            <w:r w:rsidR="0013202E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3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39C87" w14:textId="77777777" w:rsidR="002776DF" w:rsidRDefault="0013202E">
            <w:pPr>
              <w:spacing w:before="30" w:after="0" w:line="240" w:lineRule="auto"/>
              <w:ind w:left="653" w:right="579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2776DF" w14:paraId="288EA6E4" w14:textId="77777777">
        <w:trPr>
          <w:trHeight w:hRule="exact" w:val="286"/>
        </w:trPr>
        <w:tc>
          <w:tcPr>
            <w:tcW w:w="49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5953D7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6CF230B3" w14:textId="77777777" w:rsidR="002776DF" w:rsidRDefault="002776DF">
            <w:pPr>
              <w:spacing w:before="1" w:after="0" w:line="220" w:lineRule="exact"/>
            </w:pPr>
          </w:p>
          <w:p w14:paraId="22433BD0" w14:textId="77777777" w:rsidR="002776DF" w:rsidRDefault="0013202E">
            <w:pPr>
              <w:spacing w:after="0" w:line="240" w:lineRule="auto"/>
              <w:ind w:left="10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FINANCIAL ELIGIBI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ITY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5A6CEA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1010F207" w14:textId="77777777" w:rsidR="002776DF" w:rsidRDefault="002776DF">
            <w:pPr>
              <w:spacing w:before="1" w:after="0" w:line="220" w:lineRule="exact"/>
            </w:pPr>
          </w:p>
          <w:p w14:paraId="75219FAD" w14:textId="77777777" w:rsidR="002776DF" w:rsidRDefault="0013202E">
            <w:pPr>
              <w:spacing w:after="0" w:line="240" w:lineRule="auto"/>
              <w:ind w:left="18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500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7A556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5</w:t>
            </w:r>
          </w:p>
        </w:tc>
      </w:tr>
      <w:tr w:rsidR="002776DF" w14:paraId="6DAA1D6B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A539B8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4A406DB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7F68B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6</w:t>
            </w:r>
          </w:p>
        </w:tc>
      </w:tr>
      <w:tr w:rsidR="002776DF" w14:paraId="1CAB9ED3" w14:textId="77777777">
        <w:trPr>
          <w:trHeight w:hRule="exact" w:val="286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237736E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454099F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1D740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7</w:t>
            </w:r>
          </w:p>
        </w:tc>
      </w:tr>
      <w:tr w:rsidR="002776DF" w14:paraId="407D90ED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8BFC4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1CE78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AACA2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8</w:t>
            </w:r>
          </w:p>
        </w:tc>
      </w:tr>
    </w:tbl>
    <w:p w14:paraId="2C2DB847" w14:textId="77777777" w:rsidR="002776DF" w:rsidRDefault="002776DF">
      <w:pPr>
        <w:spacing w:before="19" w:after="0" w:line="220" w:lineRule="exact"/>
      </w:pPr>
    </w:p>
    <w:p w14:paraId="71035002" w14:textId="77777777" w:rsidR="002776DF" w:rsidRDefault="0013202E">
      <w:pPr>
        <w:tabs>
          <w:tab w:val="left" w:pos="156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6</w:t>
      </w:r>
      <w:r w:rsidR="00BF60FF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O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w</w:t>
      </w:r>
      <w:r>
        <w:rPr>
          <w:rFonts w:ascii="Arial" w:eastAsia="Arial" w:hAnsi="Arial" w:cs="Arial"/>
          <w:b/>
          <w:bCs/>
          <w:sz w:val="24"/>
          <w:szCs w:val="24"/>
        </w:rPr>
        <w:t>nership of Home</w:t>
      </w:r>
    </w:p>
    <w:p w14:paraId="2721633A" w14:textId="77777777" w:rsidR="002776DF" w:rsidRPr="00B604D5" w:rsidRDefault="002776DF">
      <w:pPr>
        <w:spacing w:before="19" w:after="0" w:line="220" w:lineRule="exact"/>
        <w:rPr>
          <w:sz w:val="16"/>
          <w:szCs w:val="16"/>
        </w:rPr>
      </w:pPr>
    </w:p>
    <w:p w14:paraId="46E85D58" w14:textId="77777777" w:rsidR="002776DF" w:rsidRDefault="0013202E">
      <w:pPr>
        <w:spacing w:after="0" w:line="240" w:lineRule="auto"/>
        <w:ind w:left="860" w:right="47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n applicant or recipient may own a ho</w:t>
      </w:r>
      <w:r>
        <w:rPr>
          <w:rFonts w:ascii="Arial" w:eastAsia="Arial" w:hAnsi="Arial" w:cs="Arial"/>
          <w:spacing w:val="1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e and it is not considered a resource under the following circumstances:</w:t>
      </w:r>
    </w:p>
    <w:p w14:paraId="5B51D86D" w14:textId="77777777" w:rsidR="002776DF" w:rsidRPr="00B604D5" w:rsidRDefault="002776DF">
      <w:pPr>
        <w:spacing w:before="6" w:after="0" w:line="240" w:lineRule="exact"/>
        <w:rPr>
          <w:sz w:val="16"/>
          <w:szCs w:val="16"/>
        </w:rPr>
      </w:pPr>
    </w:p>
    <w:p w14:paraId="6DE8B72B" w14:textId="77777777" w:rsidR="002776DF" w:rsidRDefault="0013202E">
      <w:pPr>
        <w:spacing w:after="0" w:line="274" w:lineRule="exact"/>
        <w:ind w:left="1220" w:right="62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f he or she plans to return to it wi</w:t>
      </w:r>
      <w:r>
        <w:rPr>
          <w:rFonts w:ascii="Arial" w:eastAsia="Arial" w:hAnsi="Arial" w:cs="Arial"/>
          <w:spacing w:val="-3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in six months of his or her application for PAA.</w:t>
      </w:r>
    </w:p>
    <w:p w14:paraId="13C7EA34" w14:textId="77777777" w:rsidR="002776DF" w:rsidRPr="00B604D5" w:rsidRDefault="002776DF">
      <w:pPr>
        <w:spacing w:before="16" w:after="0" w:line="220" w:lineRule="exact"/>
        <w:rPr>
          <w:sz w:val="16"/>
          <w:szCs w:val="16"/>
        </w:rPr>
      </w:pPr>
    </w:p>
    <w:p w14:paraId="777090D9" w14:textId="77777777" w:rsidR="002776DF" w:rsidRDefault="0013202E">
      <w:pPr>
        <w:spacing w:after="0" w:line="240" w:lineRule="auto"/>
        <w:ind w:left="1220" w:right="449" w:hanging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f the spouse with whom he or she was l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ing prior to entering the Assisted Liv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 facility, a CARE Home, or a Reha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il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tive Resi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ence is still living in the home.</w:t>
      </w:r>
    </w:p>
    <w:p w14:paraId="3471CB5F" w14:textId="77777777" w:rsidR="002776DF" w:rsidRPr="00B604D5" w:rsidRDefault="002776DF">
      <w:pPr>
        <w:spacing w:after="0" w:line="240" w:lineRule="exact"/>
        <w:rPr>
          <w:sz w:val="16"/>
          <w:szCs w:val="16"/>
        </w:rPr>
      </w:pPr>
    </w:p>
    <w:p w14:paraId="0C93BCC7" w14:textId="77777777" w:rsidR="002776DF" w:rsidRDefault="0013202E">
      <w:pPr>
        <w:spacing w:after="0" w:line="240" w:lineRule="auto"/>
        <w:ind w:left="860" w:right="64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If neither of the conditions described in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exists, then the equity value of the hom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sider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untabl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set.</w:t>
      </w:r>
    </w:p>
    <w:p w14:paraId="1ABDD9CA" w14:textId="77777777" w:rsidR="002776DF" w:rsidRPr="00B604D5" w:rsidRDefault="002776DF">
      <w:pPr>
        <w:spacing w:after="0" w:line="240" w:lineRule="exact"/>
        <w:rPr>
          <w:sz w:val="16"/>
          <w:szCs w:val="16"/>
        </w:rPr>
      </w:pPr>
    </w:p>
    <w:p w14:paraId="0058D668" w14:textId="77777777" w:rsidR="002776DF" w:rsidRDefault="0013202E">
      <w:pPr>
        <w:spacing w:after="0" w:line="240" w:lineRule="auto"/>
        <w:ind w:left="860" w:right="46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 not withhold assis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ance while the recipient is making arrangements for the sale of the property.</w:t>
      </w:r>
    </w:p>
    <w:p w14:paraId="6B25F3D9" w14:textId="77777777" w:rsidR="002776DF" w:rsidRPr="00B604D5" w:rsidRDefault="002776DF">
      <w:pPr>
        <w:spacing w:after="0" w:line="240" w:lineRule="exact"/>
        <w:rPr>
          <w:sz w:val="16"/>
          <w:szCs w:val="16"/>
        </w:rPr>
      </w:pPr>
    </w:p>
    <w:p w14:paraId="2A08C226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property must be listed f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sale with a 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nsed agent.</w:t>
      </w:r>
    </w:p>
    <w:p w14:paraId="2D0CE67A" w14:textId="77777777" w:rsidR="002776DF" w:rsidRPr="00B604D5" w:rsidRDefault="002776DF">
      <w:pPr>
        <w:spacing w:after="0" w:line="240" w:lineRule="exact"/>
        <w:rPr>
          <w:sz w:val="16"/>
          <w:szCs w:val="16"/>
        </w:rPr>
      </w:pPr>
    </w:p>
    <w:p w14:paraId="62F29269" w14:textId="77777777" w:rsidR="002776DF" w:rsidRDefault="0013202E" w:rsidP="00981F23">
      <w:pPr>
        <w:spacing w:after="0" w:line="240" w:lineRule="auto"/>
        <w:ind w:left="1220" w:right="40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recipient must provide verif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t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n for the market value of the property, the equity in it</w:t>
      </w:r>
      <w:r w:rsidR="007D767D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and the steps that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e being taken to dispose of the</w:t>
      </w:r>
      <w:r w:rsidR="00981F23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perty.</w:t>
      </w:r>
    </w:p>
    <w:p w14:paraId="0EE7B9E9" w14:textId="77777777" w:rsidR="002776DF" w:rsidRPr="00B604D5" w:rsidRDefault="002776DF">
      <w:pPr>
        <w:spacing w:after="0" w:line="240" w:lineRule="exact"/>
        <w:rPr>
          <w:sz w:val="16"/>
          <w:szCs w:val="16"/>
        </w:rPr>
      </w:pPr>
    </w:p>
    <w:p w14:paraId="6AD3EB78" w14:textId="77777777" w:rsidR="002776DF" w:rsidRDefault="0013202E">
      <w:pPr>
        <w:spacing w:after="0" w:line="240" w:lineRule="auto"/>
        <w:ind w:left="1220" w:right="488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case manager will set up a </w:t>
      </w:r>
      <w:r w:rsidR="003D7F58">
        <w:rPr>
          <w:rFonts w:ascii="Arial" w:eastAsia="Arial" w:hAnsi="Arial" w:cs="Arial"/>
          <w:sz w:val="24"/>
          <w:szCs w:val="24"/>
        </w:rPr>
        <w:t>E&amp;E</w:t>
      </w:r>
      <w:r>
        <w:rPr>
          <w:rFonts w:ascii="Arial" w:eastAsia="Arial" w:hAnsi="Arial" w:cs="Arial"/>
          <w:sz w:val="24"/>
          <w:szCs w:val="24"/>
        </w:rPr>
        <w:t xml:space="preserve"> al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rt to check on the sale within three months.</w:t>
      </w:r>
    </w:p>
    <w:p w14:paraId="5EFD53E7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3788A1C1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t is expected that the property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ll be dispo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d of within a year.</w:t>
      </w:r>
    </w:p>
    <w:p w14:paraId="0FB244FB" w14:textId="77777777" w:rsidR="002776DF" w:rsidRPr="00B604D5" w:rsidRDefault="002776DF">
      <w:pPr>
        <w:spacing w:after="0" w:line="240" w:lineRule="exact"/>
        <w:rPr>
          <w:sz w:val="16"/>
          <w:szCs w:val="16"/>
        </w:rPr>
      </w:pPr>
    </w:p>
    <w:p w14:paraId="450CF8D2" w14:textId="77777777" w:rsidR="002776DF" w:rsidRPr="00B604D5" w:rsidRDefault="0013202E" w:rsidP="00B604D5">
      <w:pPr>
        <w:spacing w:after="0" w:line="240" w:lineRule="auto"/>
        <w:ind w:left="860" w:right="95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proceeds from the sale will be used to meet the cos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care until the funds are spent down to the $2,000 asset limit.</w:t>
      </w:r>
    </w:p>
    <w:p w14:paraId="1DB26D81" w14:textId="77777777" w:rsidR="002776DF" w:rsidRDefault="002776DF">
      <w:pPr>
        <w:spacing w:after="0" w:line="200" w:lineRule="exact"/>
        <w:rPr>
          <w:sz w:val="20"/>
          <w:szCs w:val="20"/>
        </w:rPr>
      </w:pPr>
    </w:p>
    <w:p w14:paraId="611F9FD7" w14:textId="77777777" w:rsidR="002776DF" w:rsidRDefault="0013202E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7</w:t>
      </w:r>
      <w:r w:rsidR="00BF60FF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Lump Sum</w:t>
      </w:r>
    </w:p>
    <w:p w14:paraId="1543DADE" w14:textId="77777777" w:rsidR="002776DF" w:rsidRPr="00B604D5" w:rsidRDefault="002776DF">
      <w:pPr>
        <w:spacing w:before="19" w:after="0" w:line="220" w:lineRule="exact"/>
        <w:rPr>
          <w:sz w:val="16"/>
          <w:szCs w:val="16"/>
        </w:rPr>
      </w:pPr>
    </w:p>
    <w:p w14:paraId="67302F5E" w14:textId="77777777" w:rsidR="002776DF" w:rsidRDefault="0013202E">
      <w:pPr>
        <w:spacing w:after="0" w:line="240" w:lineRule="auto"/>
        <w:ind w:left="860" w:right="54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Lump</w:t>
      </w:r>
      <w:r w:rsidR="007D767D">
        <w:rPr>
          <w:rFonts w:ascii="Arial" w:eastAsia="Arial" w:hAnsi="Arial" w:cs="Arial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>sum income is unearned money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ce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 xml:space="preserve">ed by the individual on a nonrecurring basis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It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 usually a ret</w:t>
      </w:r>
      <w:r>
        <w:rPr>
          <w:rFonts w:ascii="Arial" w:eastAsia="Arial" w:hAnsi="Arial" w:cs="Arial"/>
          <w:spacing w:val="-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oactive payment from sources such as Social Se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urity, an inheritance, lottery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nnings, or a court settlement.  Lump</w:t>
      </w:r>
      <w:r w:rsidR="007D767D">
        <w:rPr>
          <w:rFonts w:ascii="Arial" w:eastAsia="Arial" w:hAnsi="Arial" w:cs="Arial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>sum income is handled as follows:</w:t>
      </w:r>
    </w:p>
    <w:p w14:paraId="3E96163F" w14:textId="77777777" w:rsidR="002776DF" w:rsidRPr="00B604D5" w:rsidRDefault="002776DF">
      <w:pPr>
        <w:spacing w:after="0" w:line="240" w:lineRule="exact"/>
        <w:rPr>
          <w:sz w:val="16"/>
          <w:szCs w:val="16"/>
        </w:rPr>
      </w:pPr>
    </w:p>
    <w:p w14:paraId="1EE03459" w14:textId="77777777" w:rsidR="002776DF" w:rsidRDefault="0013202E">
      <w:pPr>
        <w:spacing w:after="0" w:line="240" w:lineRule="auto"/>
        <w:ind w:left="1220" w:right="76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dd the total lump sum income to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sum of all other earned and/or unearned income (excluding the PAA gran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ount) for the month after allowable work expenses and other disregards have been appli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d</w:t>
      </w:r>
    </w:p>
    <w:p w14:paraId="1A44FC6C" w14:textId="77777777" w:rsidR="002776DF" w:rsidRDefault="002776DF">
      <w:pPr>
        <w:spacing w:after="0"/>
        <w:sectPr w:rsidR="002776DF">
          <w:pgSz w:w="12240" w:h="15840"/>
          <w:pgMar w:top="620" w:right="1340" w:bottom="760" w:left="1300" w:header="0" w:footer="570" w:gutter="0"/>
          <w:cols w:space="720"/>
        </w:sectPr>
      </w:pPr>
    </w:p>
    <w:p w14:paraId="639476A7" w14:textId="77777777" w:rsidR="002776DF" w:rsidRDefault="002776D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088"/>
      </w:tblGrid>
      <w:tr w:rsidR="002776DF" w14:paraId="642CCAA5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8C014" w14:textId="77777777" w:rsidR="002776DF" w:rsidRDefault="00D92FDA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PARTMENT OF HUMAN SERVICES</w:t>
            </w:r>
            <w:r w:rsidR="0013202E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3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DB02E" w14:textId="77777777" w:rsidR="002776DF" w:rsidRDefault="0013202E">
            <w:pPr>
              <w:spacing w:before="30" w:after="0" w:line="240" w:lineRule="auto"/>
              <w:ind w:left="653" w:right="579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2776DF" w14:paraId="3048325F" w14:textId="77777777">
        <w:trPr>
          <w:trHeight w:hRule="exact" w:val="286"/>
        </w:trPr>
        <w:tc>
          <w:tcPr>
            <w:tcW w:w="49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567188D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7F258F51" w14:textId="77777777" w:rsidR="002776DF" w:rsidRDefault="002776DF">
            <w:pPr>
              <w:spacing w:before="1" w:after="0" w:line="220" w:lineRule="exact"/>
            </w:pPr>
          </w:p>
          <w:p w14:paraId="5EF81C2C" w14:textId="77777777" w:rsidR="002776DF" w:rsidRDefault="0013202E">
            <w:pPr>
              <w:spacing w:after="0" w:line="240" w:lineRule="auto"/>
              <w:ind w:left="10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FINANCIAL ELIGIBI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ITY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5DA6AA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76CFAA10" w14:textId="77777777" w:rsidR="002776DF" w:rsidRDefault="002776DF">
            <w:pPr>
              <w:spacing w:before="1" w:after="0" w:line="220" w:lineRule="exact"/>
            </w:pPr>
          </w:p>
          <w:p w14:paraId="17BC0DA5" w14:textId="77777777" w:rsidR="002776DF" w:rsidRDefault="0013202E">
            <w:pPr>
              <w:spacing w:after="0" w:line="240" w:lineRule="auto"/>
              <w:ind w:left="18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500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420B9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5</w:t>
            </w:r>
          </w:p>
        </w:tc>
      </w:tr>
      <w:tr w:rsidR="002776DF" w14:paraId="63A83D3F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CC14632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DAEC447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CC903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6</w:t>
            </w:r>
          </w:p>
        </w:tc>
      </w:tr>
      <w:tr w:rsidR="002776DF" w14:paraId="150DC22A" w14:textId="77777777">
        <w:trPr>
          <w:trHeight w:hRule="exact" w:val="286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8428CD4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C216CEB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C4D48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7</w:t>
            </w:r>
          </w:p>
        </w:tc>
      </w:tr>
      <w:tr w:rsidR="002776DF" w14:paraId="299D5AE8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E742A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B3DDC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0E928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8</w:t>
            </w:r>
          </w:p>
        </w:tc>
      </w:tr>
    </w:tbl>
    <w:p w14:paraId="14B532AD" w14:textId="77777777" w:rsidR="002776DF" w:rsidRDefault="002776DF">
      <w:pPr>
        <w:spacing w:before="18" w:after="0" w:line="220" w:lineRule="exact"/>
      </w:pPr>
    </w:p>
    <w:p w14:paraId="0665D9C3" w14:textId="77777777" w:rsidR="002776DF" w:rsidRDefault="0013202E">
      <w:pPr>
        <w:spacing w:before="29" w:after="0" w:line="240" w:lineRule="auto"/>
        <w:ind w:left="1220" w:right="58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tract an amount equal to the ass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t limit ($2,000) or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 amount which, when added to current assets, wou</w:t>
      </w:r>
      <w:r>
        <w:rPr>
          <w:rFonts w:ascii="Arial" w:eastAsia="Arial" w:hAnsi="Arial" w:cs="Arial"/>
          <w:spacing w:val="-2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d equal the asset limit (This amount may be retained as an asset).</w:t>
      </w:r>
    </w:p>
    <w:p w14:paraId="0C5FC930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51B5E485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vide the result by the cost of care for the indivi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ual</w:t>
      </w:r>
      <w:r w:rsidR="00981F23">
        <w:rPr>
          <w:rFonts w:ascii="Arial" w:eastAsia="Arial" w:hAnsi="Arial" w:cs="Arial"/>
          <w:sz w:val="24"/>
          <w:szCs w:val="24"/>
        </w:rPr>
        <w:t>.</w:t>
      </w:r>
    </w:p>
    <w:p w14:paraId="4A0C90FE" w14:textId="77777777" w:rsidR="002776DF" w:rsidRDefault="002776DF">
      <w:pPr>
        <w:spacing w:before="19" w:after="0" w:line="220" w:lineRule="exact"/>
      </w:pPr>
    </w:p>
    <w:p w14:paraId="5F232F79" w14:textId="77777777" w:rsidR="002776DF" w:rsidRDefault="0013202E">
      <w:pPr>
        <w:spacing w:after="0" w:line="240" w:lineRule="auto"/>
        <w:ind w:left="1220" w:right="1194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se the results of this divi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 determine the number of ineligible months.</w:t>
      </w:r>
    </w:p>
    <w:p w14:paraId="63E10E92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4BF8DA2B" w14:textId="77777777" w:rsidR="002776DF" w:rsidRDefault="0013202E">
      <w:pPr>
        <w:spacing w:after="0" w:line="240" w:lineRule="auto"/>
        <w:ind w:left="1220" w:right="67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y amount that rema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s after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he allowable payment is divided by number of 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eligible months is counted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 income in the first month after ineligibility ends.</w:t>
      </w:r>
    </w:p>
    <w:p w14:paraId="24D68960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5560F4FA" w14:textId="77777777" w:rsidR="002776DF" w:rsidRDefault="0013202E">
      <w:pPr>
        <w:spacing w:after="0" w:line="240" w:lineRule="auto"/>
        <w:ind w:left="860" w:right="953" w:hanging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B.  The local department 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an shorten the ineligibil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y period for the lump sum when circumstances beyond the individual’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ntrol occur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sider the following:</w:t>
      </w:r>
    </w:p>
    <w:p w14:paraId="03A2F124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1D09AF26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rified theft of money;</w:t>
      </w:r>
    </w:p>
    <w:p w14:paraId="1790F9B5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2FC8515F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viction or foreclosure;</w:t>
      </w:r>
    </w:p>
    <w:p w14:paraId="32E68154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4FFC48DC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disaster such as fire, flood,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rnado, hurricane, or civil disorder;</w:t>
      </w:r>
    </w:p>
    <w:p w14:paraId="1C83F57E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0D6DA6E3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erified theft or breakdown of an essential appliance;</w:t>
      </w:r>
    </w:p>
    <w:p w14:paraId="42A80A36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439C98DA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ack of heat, utilities,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 insufficient supply;</w:t>
      </w:r>
    </w:p>
    <w:p w14:paraId="69A0B7DD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55BA7CDD" w14:textId="77777777" w:rsidR="002776DF" w:rsidRDefault="0013202E">
      <w:pPr>
        <w:spacing w:after="0" w:line="240" w:lineRule="auto"/>
        <w:ind w:left="1220" w:right="83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6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reakdown of essential household furnishing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, equipment, or structure necessitating repair or replacement; and</w:t>
      </w:r>
    </w:p>
    <w:p w14:paraId="6E55137B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50D956C9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7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curred and paid medical expen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s, including:</w:t>
      </w:r>
    </w:p>
    <w:p w14:paraId="3CE335A9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738E69A9" w14:textId="77777777" w:rsidR="002776DF" w:rsidRDefault="0013202E">
      <w:pPr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reatmen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 serv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 rendered b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physician, clinic or nursing home;</w:t>
      </w:r>
    </w:p>
    <w:p w14:paraId="39786D5C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5C082ABA" w14:textId="77777777" w:rsidR="002776DF" w:rsidRDefault="0013202E">
      <w:pPr>
        <w:spacing w:after="0" w:line="240" w:lineRule="auto"/>
        <w:ind w:left="1580" w:right="1328" w:hanging="36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b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reatment or service rendered b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physician, dentist, certified psychologist, licensed social wo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ker</w:t>
      </w:r>
      <w:r w:rsidR="007D767D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or any health professional licen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d or certified by the State.</w:t>
      </w:r>
    </w:p>
    <w:p w14:paraId="405C0646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25698A11" w14:textId="77777777" w:rsidR="002776DF" w:rsidRDefault="0013202E">
      <w:pPr>
        <w:spacing w:after="0" w:line="240" w:lineRule="auto"/>
        <w:ind w:left="1580" w:right="64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.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escription drugs when authori</w:t>
      </w:r>
      <w:r>
        <w:rPr>
          <w:rFonts w:ascii="Arial" w:eastAsia="Arial" w:hAnsi="Arial" w:cs="Arial"/>
          <w:spacing w:val="1"/>
          <w:sz w:val="24"/>
          <w:szCs w:val="24"/>
        </w:rPr>
        <w:t>z</w:t>
      </w:r>
      <w:r>
        <w:rPr>
          <w:rFonts w:ascii="Arial" w:eastAsia="Arial" w:hAnsi="Arial" w:cs="Arial"/>
          <w:sz w:val="24"/>
          <w:szCs w:val="24"/>
        </w:rPr>
        <w:t>ed by a health professional licensed under State law to prescribe drugs.</w:t>
      </w:r>
    </w:p>
    <w:p w14:paraId="5CE27176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76279A0D" w14:textId="77777777" w:rsidR="002776DF" w:rsidRDefault="0013202E">
      <w:pPr>
        <w:spacing w:after="0" w:line="240" w:lineRule="auto"/>
        <w:ind w:left="1580" w:right="87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d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-the-counter medication, health-related supplies</w:t>
      </w:r>
      <w:r w:rsidR="007D767D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or appliances recommended by a health profess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nal licensed by the State.</w:t>
      </w:r>
    </w:p>
    <w:p w14:paraId="684DCAEC" w14:textId="77777777" w:rsidR="00981F23" w:rsidRPr="00981F23" w:rsidRDefault="00981F23">
      <w:pPr>
        <w:spacing w:after="0" w:line="240" w:lineRule="auto"/>
        <w:ind w:left="1580" w:right="875" w:hanging="360"/>
        <w:rPr>
          <w:rFonts w:ascii="Arial" w:eastAsia="Arial" w:hAnsi="Arial" w:cs="Arial"/>
          <w:sz w:val="16"/>
          <w:szCs w:val="16"/>
        </w:rPr>
      </w:pPr>
    </w:p>
    <w:p w14:paraId="0B6EB6A6" w14:textId="77777777" w:rsidR="00981F23" w:rsidRDefault="00981F23" w:rsidP="00981F23">
      <w:pPr>
        <w:spacing w:before="29" w:after="0" w:line="240" w:lineRule="auto"/>
        <w:ind w:left="860" w:right="69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 lump sum amount that is less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an the monthly benefit amount is counted as unearned income in the month following adverse action.</w:t>
      </w:r>
    </w:p>
    <w:p w14:paraId="3161BBE6" w14:textId="77777777" w:rsidR="002776DF" w:rsidRDefault="002776DF">
      <w:pPr>
        <w:spacing w:after="0"/>
        <w:sectPr w:rsidR="002776DF">
          <w:pgSz w:w="12240" w:h="15840"/>
          <w:pgMar w:top="620" w:right="1340" w:bottom="760" w:left="1300" w:header="0" w:footer="570" w:gutter="0"/>
          <w:cols w:space="720"/>
        </w:sectPr>
      </w:pPr>
    </w:p>
    <w:p w14:paraId="0D7225DF" w14:textId="77777777" w:rsidR="002776DF" w:rsidRDefault="002776D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088"/>
      </w:tblGrid>
      <w:tr w:rsidR="002776DF" w14:paraId="1B6F7DDF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3A224" w14:textId="77777777" w:rsidR="002776DF" w:rsidRDefault="00D92FDA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PARTMENT OF HUMAN SERVICES</w:t>
            </w:r>
            <w:r w:rsidR="0013202E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3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03FE1" w14:textId="77777777" w:rsidR="002776DF" w:rsidRDefault="0013202E">
            <w:pPr>
              <w:spacing w:before="30" w:after="0" w:line="240" w:lineRule="auto"/>
              <w:ind w:left="653" w:right="579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2776DF" w14:paraId="79F6244D" w14:textId="77777777">
        <w:trPr>
          <w:trHeight w:hRule="exact" w:val="286"/>
        </w:trPr>
        <w:tc>
          <w:tcPr>
            <w:tcW w:w="49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F3C9367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71EFA384" w14:textId="77777777" w:rsidR="002776DF" w:rsidRDefault="002776DF">
            <w:pPr>
              <w:spacing w:before="1" w:after="0" w:line="220" w:lineRule="exact"/>
            </w:pPr>
          </w:p>
          <w:p w14:paraId="1160FBA3" w14:textId="77777777" w:rsidR="002776DF" w:rsidRDefault="0013202E">
            <w:pPr>
              <w:spacing w:after="0" w:line="240" w:lineRule="auto"/>
              <w:ind w:left="10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FINANCIAL ELIGIBI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ITY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0A25948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7F47FA6A" w14:textId="77777777" w:rsidR="002776DF" w:rsidRDefault="002776DF">
            <w:pPr>
              <w:spacing w:before="1" w:after="0" w:line="220" w:lineRule="exact"/>
            </w:pPr>
          </w:p>
          <w:p w14:paraId="075EBDDB" w14:textId="77777777" w:rsidR="002776DF" w:rsidRDefault="0013202E">
            <w:pPr>
              <w:spacing w:after="0" w:line="240" w:lineRule="auto"/>
              <w:ind w:left="18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500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62C16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5</w:t>
            </w:r>
          </w:p>
        </w:tc>
      </w:tr>
      <w:tr w:rsidR="002776DF" w14:paraId="2007AD9C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2DB95C8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D0E0494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28366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6</w:t>
            </w:r>
          </w:p>
        </w:tc>
      </w:tr>
      <w:tr w:rsidR="002776DF" w14:paraId="4A843D24" w14:textId="77777777">
        <w:trPr>
          <w:trHeight w:hRule="exact" w:val="286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19BED12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5E2BC9B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A63D1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7</w:t>
            </w:r>
          </w:p>
        </w:tc>
      </w:tr>
      <w:tr w:rsidR="002776DF" w14:paraId="57D9AE99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A5D5A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C2647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550CD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8</w:t>
            </w:r>
          </w:p>
        </w:tc>
      </w:tr>
    </w:tbl>
    <w:p w14:paraId="550C1386" w14:textId="77777777" w:rsidR="002776DF" w:rsidRDefault="002776DF">
      <w:pPr>
        <w:spacing w:before="18" w:after="0" w:line="220" w:lineRule="exact"/>
      </w:pPr>
    </w:p>
    <w:p w14:paraId="4B55E3C1" w14:textId="77777777" w:rsidR="002776DF" w:rsidRDefault="0013202E">
      <w:pPr>
        <w:tabs>
          <w:tab w:val="left" w:pos="158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8</w:t>
      </w:r>
      <w:r w:rsidR="00BF60FF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Countable Income</w:t>
      </w:r>
    </w:p>
    <w:p w14:paraId="390F486B" w14:textId="77777777" w:rsidR="002776DF" w:rsidRDefault="002776DF">
      <w:pPr>
        <w:spacing w:before="19" w:after="0" w:line="220" w:lineRule="exact"/>
      </w:pPr>
    </w:p>
    <w:p w14:paraId="1A59FA87" w14:textId="77777777" w:rsidR="00E60D2B" w:rsidRDefault="0013202E" w:rsidP="00E60D2B">
      <w:pPr>
        <w:spacing w:after="0" w:line="240" w:lineRule="auto"/>
        <w:ind w:left="504" w:right="378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ountable income includes, but is not limited to: </w:t>
      </w:r>
    </w:p>
    <w:p w14:paraId="08ECD5BA" w14:textId="77777777" w:rsidR="00E60D2B" w:rsidRPr="00E60D2B" w:rsidRDefault="00E60D2B" w:rsidP="00E60D2B">
      <w:pPr>
        <w:spacing w:after="0" w:line="240" w:lineRule="auto"/>
        <w:ind w:left="504" w:right="3787"/>
        <w:rPr>
          <w:rFonts w:ascii="Arial" w:eastAsia="Arial" w:hAnsi="Arial" w:cs="Arial"/>
          <w:sz w:val="16"/>
          <w:szCs w:val="16"/>
        </w:rPr>
      </w:pPr>
    </w:p>
    <w:p w14:paraId="00CFFB65" w14:textId="77777777" w:rsidR="002776DF" w:rsidRDefault="0013202E" w:rsidP="00E60D2B">
      <w:pPr>
        <w:spacing w:after="0" w:line="240" w:lineRule="auto"/>
        <w:ind w:left="504" w:right="378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come from pension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, benefits</w:t>
      </w:r>
      <w:r w:rsidR="007D767D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and annuities;</w:t>
      </w:r>
    </w:p>
    <w:p w14:paraId="45EBF55B" w14:textId="77777777" w:rsidR="00E60D2B" w:rsidRPr="00E60D2B" w:rsidRDefault="00E60D2B" w:rsidP="00E60D2B">
      <w:pPr>
        <w:spacing w:after="0" w:line="240" w:lineRule="auto"/>
        <w:ind w:left="504" w:right="3787"/>
        <w:rPr>
          <w:rFonts w:ascii="Arial" w:eastAsia="Arial" w:hAnsi="Arial" w:cs="Arial"/>
          <w:sz w:val="16"/>
          <w:szCs w:val="16"/>
        </w:rPr>
      </w:pPr>
    </w:p>
    <w:p w14:paraId="08308F96" w14:textId="77777777" w:rsidR="002776DF" w:rsidRDefault="0013202E">
      <w:pPr>
        <w:spacing w:before="8"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Many PAA recipients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e beneficiaries of SSI, or Social Sec</w:t>
      </w:r>
      <w:r>
        <w:rPr>
          <w:rFonts w:ascii="Arial" w:eastAsia="Arial" w:hAnsi="Arial" w:cs="Arial"/>
          <w:spacing w:val="-2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rity, or both.</w:t>
      </w:r>
    </w:p>
    <w:p w14:paraId="4A011F2B" w14:textId="77777777" w:rsidR="002776DF" w:rsidRPr="00E60D2B" w:rsidRDefault="002776DF">
      <w:pPr>
        <w:spacing w:after="0" w:line="240" w:lineRule="exact"/>
        <w:rPr>
          <w:sz w:val="16"/>
          <w:szCs w:val="16"/>
        </w:rPr>
      </w:pPr>
    </w:p>
    <w:p w14:paraId="28159EDF" w14:textId="77777777" w:rsidR="002776DF" w:rsidRDefault="0013202E">
      <w:pPr>
        <w:spacing w:after="0" w:line="240" w:lineRule="auto"/>
        <w:ind w:left="1220" w:right="55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ome PAA recipients may be receiv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g other types of benefits than those mentioned above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nefits may be un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n o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private company pensions, retirement benefits of </w:t>
      </w:r>
      <w:r>
        <w:rPr>
          <w:rFonts w:ascii="Arial" w:eastAsia="Arial" w:hAnsi="Arial" w:cs="Arial"/>
          <w:spacing w:val="2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ederal, state, or municipal employees, annuities, veteran’s benefits, etc.</w:t>
      </w:r>
    </w:p>
    <w:p w14:paraId="607C9A37" w14:textId="77777777" w:rsidR="002776DF" w:rsidRPr="00E60D2B" w:rsidRDefault="002776DF">
      <w:pPr>
        <w:spacing w:after="0" w:line="240" w:lineRule="exact"/>
        <w:rPr>
          <w:sz w:val="16"/>
          <w:szCs w:val="16"/>
        </w:rPr>
      </w:pPr>
    </w:p>
    <w:p w14:paraId="27351B94" w14:textId="77777777" w:rsidR="002776DF" w:rsidRDefault="00E60D2B" w:rsidP="00715BD4">
      <w:pPr>
        <w:spacing w:after="0" w:line="240" w:lineRule="auto"/>
        <w:ind w:left="5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</w:t>
      </w:r>
      <w:r w:rsidR="0013202E">
        <w:rPr>
          <w:rFonts w:ascii="Arial" w:eastAsia="Arial" w:hAnsi="Arial" w:cs="Arial"/>
          <w:sz w:val="24"/>
          <w:szCs w:val="24"/>
        </w:rPr>
        <w:t>.</w:t>
      </w:r>
      <w:r w:rsidR="0013202E"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Wages, salaries, tips</w:t>
      </w:r>
      <w:r w:rsidR="007D767D">
        <w:rPr>
          <w:rFonts w:ascii="Arial" w:eastAsia="Arial" w:hAnsi="Arial" w:cs="Arial"/>
          <w:sz w:val="24"/>
          <w:szCs w:val="24"/>
        </w:rPr>
        <w:t>,</w:t>
      </w:r>
      <w:r w:rsidR="0013202E">
        <w:rPr>
          <w:rFonts w:ascii="Arial" w:eastAsia="Arial" w:hAnsi="Arial" w:cs="Arial"/>
          <w:sz w:val="24"/>
          <w:szCs w:val="24"/>
        </w:rPr>
        <w:t xml:space="preserve"> and commissions;</w:t>
      </w:r>
    </w:p>
    <w:p w14:paraId="3B6FD050" w14:textId="77777777" w:rsidR="002776DF" w:rsidRPr="00E60D2B" w:rsidRDefault="002776DF" w:rsidP="00715BD4">
      <w:pPr>
        <w:spacing w:after="0" w:line="120" w:lineRule="exact"/>
        <w:ind w:left="540"/>
        <w:rPr>
          <w:sz w:val="16"/>
          <w:szCs w:val="16"/>
        </w:rPr>
      </w:pPr>
    </w:p>
    <w:p w14:paraId="4B9754D8" w14:textId="77777777" w:rsidR="002776DF" w:rsidRDefault="00E60D2B" w:rsidP="00715BD4">
      <w:pPr>
        <w:spacing w:after="0" w:line="240" w:lineRule="auto"/>
        <w:ind w:left="900" w:right="51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</w:t>
      </w:r>
      <w:r w:rsidR="0013202E">
        <w:rPr>
          <w:rFonts w:ascii="Arial" w:eastAsia="Arial" w:hAnsi="Arial" w:cs="Arial"/>
          <w:sz w:val="24"/>
          <w:szCs w:val="24"/>
        </w:rPr>
        <w:t>.  Income from self-employment a</w:t>
      </w:r>
      <w:r w:rsidR="0013202E">
        <w:rPr>
          <w:rFonts w:ascii="Arial" w:eastAsia="Arial" w:hAnsi="Arial" w:cs="Arial"/>
          <w:spacing w:val="-1"/>
          <w:sz w:val="24"/>
          <w:szCs w:val="24"/>
        </w:rPr>
        <w:t>f</w:t>
      </w:r>
      <w:r w:rsidR="0013202E">
        <w:rPr>
          <w:rFonts w:ascii="Arial" w:eastAsia="Arial" w:hAnsi="Arial" w:cs="Arial"/>
          <w:sz w:val="24"/>
          <w:szCs w:val="24"/>
        </w:rPr>
        <w:t>ter deducting costs of materials, equipment,</w:t>
      </w:r>
      <w:r w:rsidR="0013202E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or other items essentials</w:t>
      </w:r>
      <w:r w:rsidR="0013202E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to production of the self-employment income;</w:t>
      </w:r>
    </w:p>
    <w:p w14:paraId="079EBCC3" w14:textId="77777777" w:rsidR="002776DF" w:rsidRPr="00E60D2B" w:rsidRDefault="002776DF" w:rsidP="00715BD4">
      <w:pPr>
        <w:spacing w:after="0" w:line="240" w:lineRule="exact"/>
        <w:ind w:left="540"/>
        <w:rPr>
          <w:sz w:val="16"/>
          <w:szCs w:val="16"/>
        </w:rPr>
      </w:pPr>
    </w:p>
    <w:p w14:paraId="6FBC3398" w14:textId="77777777" w:rsidR="00E60D2B" w:rsidRDefault="00E60D2B" w:rsidP="00715BD4">
      <w:pPr>
        <w:spacing w:after="0" w:line="448" w:lineRule="auto"/>
        <w:ind w:left="540" w:right="41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</w:t>
      </w:r>
      <w:r w:rsidR="0013202E">
        <w:rPr>
          <w:rFonts w:ascii="Arial" w:eastAsia="Arial" w:hAnsi="Arial" w:cs="Arial"/>
          <w:sz w:val="24"/>
          <w:szCs w:val="24"/>
        </w:rPr>
        <w:t>.</w:t>
      </w:r>
      <w:r w:rsidR="0013202E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 xml:space="preserve">Federally funded assistance payments; </w:t>
      </w:r>
    </w:p>
    <w:p w14:paraId="2214353F" w14:textId="77777777" w:rsidR="002776DF" w:rsidRDefault="00E60D2B" w:rsidP="00715BD4">
      <w:pPr>
        <w:spacing w:after="0" w:line="448" w:lineRule="auto"/>
        <w:ind w:left="540" w:right="41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</w:t>
      </w:r>
      <w:r w:rsidR="0013202E">
        <w:rPr>
          <w:rFonts w:ascii="Arial" w:eastAsia="Arial" w:hAnsi="Arial" w:cs="Arial"/>
          <w:sz w:val="24"/>
          <w:szCs w:val="24"/>
        </w:rPr>
        <w:t>.</w:t>
      </w:r>
      <w:r w:rsidR="0013202E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State</w:t>
      </w:r>
      <w:r w:rsidR="007D767D">
        <w:rPr>
          <w:rFonts w:ascii="Arial" w:eastAsia="Arial" w:hAnsi="Arial" w:cs="Arial"/>
          <w:sz w:val="24"/>
          <w:szCs w:val="24"/>
        </w:rPr>
        <w:t>-</w:t>
      </w:r>
      <w:r w:rsidR="0013202E">
        <w:rPr>
          <w:rFonts w:ascii="Arial" w:eastAsia="Arial" w:hAnsi="Arial" w:cs="Arial"/>
          <w:sz w:val="24"/>
          <w:szCs w:val="24"/>
        </w:rPr>
        <w:t>funded assistance payments;</w:t>
      </w:r>
    </w:p>
    <w:p w14:paraId="7C4B826E" w14:textId="77777777" w:rsidR="002776DF" w:rsidRDefault="00E60D2B" w:rsidP="00715BD4">
      <w:pPr>
        <w:spacing w:before="6" w:after="0" w:line="240" w:lineRule="auto"/>
        <w:ind w:left="5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</w:t>
      </w:r>
      <w:r w:rsidR="0013202E">
        <w:rPr>
          <w:rFonts w:ascii="Arial" w:eastAsia="Arial" w:hAnsi="Arial" w:cs="Arial"/>
          <w:sz w:val="24"/>
          <w:szCs w:val="24"/>
        </w:rPr>
        <w:t>.</w:t>
      </w:r>
      <w:r w:rsidR="0013202E"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Unemplo</w:t>
      </w:r>
      <w:r w:rsidR="0013202E">
        <w:rPr>
          <w:rFonts w:ascii="Arial" w:eastAsia="Arial" w:hAnsi="Arial" w:cs="Arial"/>
          <w:spacing w:val="1"/>
          <w:sz w:val="24"/>
          <w:szCs w:val="24"/>
        </w:rPr>
        <w:t>y</w:t>
      </w:r>
      <w:r w:rsidR="0013202E">
        <w:rPr>
          <w:rFonts w:ascii="Arial" w:eastAsia="Arial" w:hAnsi="Arial" w:cs="Arial"/>
          <w:sz w:val="24"/>
          <w:szCs w:val="24"/>
        </w:rPr>
        <w:t>ment benefits;</w:t>
      </w:r>
    </w:p>
    <w:p w14:paraId="77D7C047" w14:textId="77777777" w:rsidR="002776DF" w:rsidRDefault="002776DF" w:rsidP="00715BD4">
      <w:pPr>
        <w:spacing w:after="0" w:line="240" w:lineRule="exact"/>
        <w:ind w:left="540"/>
        <w:rPr>
          <w:sz w:val="24"/>
          <w:szCs w:val="24"/>
        </w:rPr>
      </w:pPr>
    </w:p>
    <w:p w14:paraId="2AF8499F" w14:textId="77777777" w:rsidR="002776DF" w:rsidRDefault="00E60D2B" w:rsidP="00715BD4">
      <w:pPr>
        <w:spacing w:after="0" w:line="240" w:lineRule="auto"/>
        <w:ind w:left="5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</w:t>
      </w:r>
      <w:r w:rsidR="0013202E">
        <w:rPr>
          <w:rFonts w:ascii="Arial" w:eastAsia="Arial" w:hAnsi="Arial" w:cs="Arial"/>
          <w:sz w:val="24"/>
          <w:szCs w:val="24"/>
        </w:rPr>
        <w:t xml:space="preserve">. </w:t>
      </w:r>
      <w:r w:rsidR="0013202E"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Support and alimony payments</w:t>
      </w:r>
    </w:p>
    <w:p w14:paraId="122D2CE9" w14:textId="77777777" w:rsidR="002776DF" w:rsidRDefault="002776DF" w:rsidP="00715BD4">
      <w:pPr>
        <w:spacing w:after="0" w:line="240" w:lineRule="exact"/>
        <w:ind w:left="540"/>
        <w:rPr>
          <w:sz w:val="24"/>
          <w:szCs w:val="24"/>
        </w:rPr>
      </w:pPr>
    </w:p>
    <w:p w14:paraId="6A209972" w14:textId="77777777" w:rsidR="002776DF" w:rsidRDefault="00E60D2B" w:rsidP="00715BD4">
      <w:pPr>
        <w:spacing w:after="0" w:line="240" w:lineRule="auto"/>
        <w:ind w:left="900" w:right="409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</w:t>
      </w:r>
      <w:r w:rsidR="0013202E">
        <w:rPr>
          <w:rFonts w:ascii="Arial" w:eastAsia="Arial" w:hAnsi="Arial" w:cs="Arial"/>
          <w:sz w:val="24"/>
          <w:szCs w:val="24"/>
        </w:rPr>
        <w:t>.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Payments from govern</w:t>
      </w:r>
      <w:r w:rsidR="0013202E">
        <w:rPr>
          <w:rFonts w:ascii="Arial" w:eastAsia="Arial" w:hAnsi="Arial" w:cs="Arial"/>
          <w:spacing w:val="1"/>
          <w:sz w:val="24"/>
          <w:szCs w:val="24"/>
        </w:rPr>
        <w:t>m</w:t>
      </w:r>
      <w:r w:rsidR="0013202E">
        <w:rPr>
          <w:rFonts w:ascii="Arial" w:eastAsia="Arial" w:hAnsi="Arial" w:cs="Arial"/>
          <w:sz w:val="24"/>
          <w:szCs w:val="24"/>
        </w:rPr>
        <w:t>ent programs, dividends, interest, royalties, or money payments from any source that is</w:t>
      </w:r>
      <w:r w:rsidR="0013202E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a gain or benefit to the individual;</w:t>
      </w:r>
    </w:p>
    <w:p w14:paraId="7FAB8A18" w14:textId="77777777" w:rsidR="002776DF" w:rsidRDefault="002776DF" w:rsidP="00715BD4">
      <w:pPr>
        <w:spacing w:after="0" w:line="240" w:lineRule="exact"/>
        <w:ind w:left="540"/>
        <w:rPr>
          <w:sz w:val="24"/>
          <w:szCs w:val="24"/>
        </w:rPr>
      </w:pPr>
    </w:p>
    <w:p w14:paraId="72DDB932" w14:textId="77777777" w:rsidR="002776DF" w:rsidRDefault="00E60D2B" w:rsidP="00715BD4">
      <w:pPr>
        <w:spacing w:after="0" w:line="240" w:lineRule="auto"/>
        <w:ind w:left="5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</w:t>
      </w:r>
      <w:r w:rsidR="0013202E">
        <w:rPr>
          <w:rFonts w:ascii="Arial" w:eastAsia="Arial" w:hAnsi="Arial" w:cs="Arial"/>
          <w:sz w:val="24"/>
          <w:szCs w:val="24"/>
        </w:rPr>
        <w:t>.</w:t>
      </w:r>
      <w:r w:rsidR="0013202E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The contribution for a pa</w:t>
      </w:r>
      <w:r w:rsidR="0013202E">
        <w:rPr>
          <w:rFonts w:ascii="Arial" w:eastAsia="Arial" w:hAnsi="Arial" w:cs="Arial"/>
          <w:spacing w:val="1"/>
          <w:sz w:val="24"/>
          <w:szCs w:val="24"/>
        </w:rPr>
        <w:t>r</w:t>
      </w:r>
      <w:r w:rsidR="0013202E">
        <w:rPr>
          <w:rFonts w:ascii="Arial" w:eastAsia="Arial" w:hAnsi="Arial" w:cs="Arial"/>
          <w:sz w:val="24"/>
          <w:szCs w:val="24"/>
        </w:rPr>
        <w:t>ent from a son or daughter;</w:t>
      </w:r>
    </w:p>
    <w:p w14:paraId="3F16A462" w14:textId="77777777" w:rsidR="002776DF" w:rsidRDefault="002776DF" w:rsidP="00715BD4">
      <w:pPr>
        <w:spacing w:after="0" w:line="240" w:lineRule="exact"/>
        <w:ind w:left="540"/>
        <w:rPr>
          <w:sz w:val="24"/>
          <w:szCs w:val="24"/>
        </w:rPr>
      </w:pPr>
    </w:p>
    <w:p w14:paraId="62AD08C2" w14:textId="77777777" w:rsidR="002776DF" w:rsidRPr="00715BD4" w:rsidRDefault="00E60D2B" w:rsidP="00715BD4">
      <w:pPr>
        <w:spacing w:after="0" w:line="240" w:lineRule="auto"/>
        <w:ind w:left="5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J</w:t>
      </w:r>
      <w:r w:rsidR="00715BD4">
        <w:rPr>
          <w:rFonts w:ascii="Arial" w:eastAsia="Arial" w:hAnsi="Arial" w:cs="Arial"/>
          <w:sz w:val="24"/>
          <w:szCs w:val="24"/>
        </w:rPr>
        <w:t>.</w:t>
      </w:r>
      <w:r w:rsidR="00715BD4" w:rsidRPr="00715BD4">
        <w:rPr>
          <w:rFonts w:ascii="Arial" w:eastAsia="Arial" w:hAnsi="Arial" w:cs="Arial"/>
          <w:sz w:val="24"/>
          <w:szCs w:val="24"/>
        </w:rPr>
        <w:t xml:space="preserve">  </w:t>
      </w:r>
      <w:r w:rsidR="0013202E" w:rsidRPr="00715BD4">
        <w:rPr>
          <w:rFonts w:ascii="Arial" w:eastAsia="Arial" w:hAnsi="Arial" w:cs="Arial"/>
          <w:sz w:val="24"/>
          <w:szCs w:val="24"/>
        </w:rPr>
        <w:t>The contribution for an adult child</w:t>
      </w:r>
      <w:r w:rsidR="0013202E" w:rsidRPr="00715BD4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3202E" w:rsidRPr="00715BD4">
        <w:rPr>
          <w:rFonts w:ascii="Arial" w:eastAsia="Arial" w:hAnsi="Arial" w:cs="Arial"/>
          <w:sz w:val="24"/>
          <w:szCs w:val="24"/>
        </w:rPr>
        <w:t>with a disability from a parent; and</w:t>
      </w:r>
      <w:r w:rsidR="00715BD4" w:rsidRPr="00715BD4">
        <w:rPr>
          <w:rFonts w:ascii="Arial" w:eastAsia="Arial" w:hAnsi="Arial" w:cs="Arial"/>
          <w:sz w:val="24"/>
          <w:szCs w:val="24"/>
        </w:rPr>
        <w:t>,</w:t>
      </w:r>
    </w:p>
    <w:p w14:paraId="2335ED6B" w14:textId="77777777" w:rsidR="002776DF" w:rsidRDefault="002776DF" w:rsidP="00715BD4">
      <w:pPr>
        <w:spacing w:after="0" w:line="240" w:lineRule="exact"/>
        <w:ind w:left="540"/>
        <w:rPr>
          <w:sz w:val="24"/>
          <w:szCs w:val="24"/>
        </w:rPr>
      </w:pPr>
    </w:p>
    <w:p w14:paraId="66E1EDC5" w14:textId="77777777" w:rsidR="002776DF" w:rsidRDefault="00E60D2B" w:rsidP="00715BD4">
      <w:pPr>
        <w:spacing w:after="0" w:line="240" w:lineRule="auto"/>
        <w:ind w:left="5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K</w:t>
      </w:r>
      <w:r w:rsidR="0013202E">
        <w:rPr>
          <w:rFonts w:ascii="Arial" w:eastAsia="Arial" w:hAnsi="Arial" w:cs="Arial"/>
          <w:sz w:val="24"/>
          <w:szCs w:val="24"/>
        </w:rPr>
        <w:t xml:space="preserve">. </w:t>
      </w:r>
      <w:r w:rsidR="0013202E"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 w:rsidR="0013202E">
        <w:rPr>
          <w:rFonts w:ascii="Arial" w:eastAsia="Arial" w:hAnsi="Arial" w:cs="Arial"/>
          <w:sz w:val="24"/>
          <w:szCs w:val="24"/>
        </w:rPr>
        <w:t>Lump sum income as described in the section for lump sum.</w:t>
      </w:r>
    </w:p>
    <w:p w14:paraId="046B9ED9" w14:textId="77777777" w:rsidR="002776DF" w:rsidRDefault="002776DF">
      <w:pPr>
        <w:spacing w:after="0"/>
        <w:sectPr w:rsidR="002776DF">
          <w:pgSz w:w="12240" w:h="15840"/>
          <w:pgMar w:top="620" w:right="1340" w:bottom="760" w:left="1300" w:header="0" w:footer="570" w:gutter="0"/>
          <w:cols w:space="720"/>
        </w:sectPr>
      </w:pPr>
    </w:p>
    <w:p w14:paraId="2FB99D1C" w14:textId="77777777" w:rsidR="002776DF" w:rsidRDefault="002776D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088"/>
      </w:tblGrid>
      <w:tr w:rsidR="002776DF" w14:paraId="42D307F9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D1070" w14:textId="77777777" w:rsidR="002776DF" w:rsidRDefault="00D92FDA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PARTMENT OF HUMAN SERVICES</w:t>
            </w:r>
            <w:r w:rsidR="0013202E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3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C8DA7" w14:textId="77777777" w:rsidR="002776DF" w:rsidRDefault="0013202E">
            <w:pPr>
              <w:spacing w:before="30" w:after="0" w:line="240" w:lineRule="auto"/>
              <w:ind w:left="653" w:right="579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2776DF" w14:paraId="76E0012C" w14:textId="77777777">
        <w:trPr>
          <w:trHeight w:hRule="exact" w:val="286"/>
        </w:trPr>
        <w:tc>
          <w:tcPr>
            <w:tcW w:w="49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4E5C029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6D09C387" w14:textId="77777777" w:rsidR="002776DF" w:rsidRDefault="002776DF">
            <w:pPr>
              <w:spacing w:before="1" w:after="0" w:line="220" w:lineRule="exact"/>
            </w:pPr>
          </w:p>
          <w:p w14:paraId="2A9EFBB2" w14:textId="77777777" w:rsidR="002776DF" w:rsidRDefault="0013202E">
            <w:pPr>
              <w:spacing w:after="0" w:line="240" w:lineRule="auto"/>
              <w:ind w:left="10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FINANCIAL ELIGIBI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ITY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02A93A3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6C6EA1FD" w14:textId="77777777" w:rsidR="002776DF" w:rsidRDefault="002776DF">
            <w:pPr>
              <w:spacing w:before="1" w:after="0" w:line="220" w:lineRule="exact"/>
            </w:pPr>
          </w:p>
          <w:p w14:paraId="6B495594" w14:textId="77777777" w:rsidR="002776DF" w:rsidRDefault="0013202E">
            <w:pPr>
              <w:spacing w:after="0" w:line="240" w:lineRule="auto"/>
              <w:ind w:left="18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500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4F38B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5</w:t>
            </w:r>
          </w:p>
        </w:tc>
      </w:tr>
      <w:tr w:rsidR="002776DF" w14:paraId="3778DA4E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A99E18F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C6EE611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D0014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6</w:t>
            </w:r>
          </w:p>
        </w:tc>
      </w:tr>
      <w:tr w:rsidR="002776DF" w14:paraId="2C44E0A6" w14:textId="77777777">
        <w:trPr>
          <w:trHeight w:hRule="exact" w:val="286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25BB06A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28B9054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C945F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7</w:t>
            </w:r>
          </w:p>
        </w:tc>
      </w:tr>
      <w:tr w:rsidR="002776DF" w14:paraId="01EFA16C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B0C81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BA6A6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51CD4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8</w:t>
            </w:r>
          </w:p>
        </w:tc>
      </w:tr>
    </w:tbl>
    <w:p w14:paraId="61106CC0" w14:textId="77777777" w:rsidR="002776DF" w:rsidRDefault="002776DF">
      <w:pPr>
        <w:spacing w:after="0" w:line="200" w:lineRule="exact"/>
        <w:rPr>
          <w:sz w:val="20"/>
          <w:szCs w:val="20"/>
        </w:rPr>
      </w:pPr>
    </w:p>
    <w:p w14:paraId="4E28DB49" w14:textId="77777777" w:rsidR="002776DF" w:rsidRDefault="0013202E">
      <w:pPr>
        <w:tabs>
          <w:tab w:val="left" w:pos="1520"/>
        </w:tabs>
        <w:spacing w:before="29" w:after="0" w:line="240" w:lineRule="auto"/>
        <w:ind w:left="99" w:right="5986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9</w:t>
      </w:r>
      <w:r w:rsidR="00BF60FF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Excluded Income</w:t>
      </w:r>
    </w:p>
    <w:p w14:paraId="1071540B" w14:textId="77777777" w:rsidR="002776DF" w:rsidRDefault="002776DF">
      <w:pPr>
        <w:spacing w:before="19" w:after="0" w:line="220" w:lineRule="exact"/>
      </w:pPr>
    </w:p>
    <w:p w14:paraId="66B1D946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x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uded income includes:</w:t>
      </w:r>
    </w:p>
    <w:p w14:paraId="4FE943DF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42DD9C00" w14:textId="77777777" w:rsidR="002776DF" w:rsidRDefault="0013202E">
      <w:pPr>
        <w:spacing w:after="0" w:line="240" w:lineRule="auto"/>
        <w:ind w:left="860" w:right="111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Any grant, fellowship, scholarship, work</w:t>
      </w:r>
      <w:r w:rsidR="007D767D">
        <w:rPr>
          <w:rFonts w:ascii="Arial" w:eastAsia="Arial" w:hAnsi="Arial" w:cs="Arial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>study or loan to any student for educational purposes, including V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teran’s educational benefits;</w:t>
      </w:r>
    </w:p>
    <w:p w14:paraId="4AB68B9C" w14:textId="77777777" w:rsidR="002776DF" w:rsidRDefault="002776DF">
      <w:pPr>
        <w:spacing w:before="19" w:after="0" w:line="220" w:lineRule="exact"/>
      </w:pPr>
    </w:p>
    <w:p w14:paraId="5816B0D1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y benefi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s received under Title VII, Nutrition Program for the Elderly, of the</w:t>
      </w:r>
    </w:p>
    <w:p w14:paraId="798A3743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lder Americans Act of 1965, as amended;</w:t>
      </w:r>
    </w:p>
    <w:p w14:paraId="4676F06A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5BF1DBB6" w14:textId="77777777" w:rsidR="002776DF" w:rsidRDefault="0013202E" w:rsidP="00E60D2B">
      <w:pPr>
        <w:spacing w:after="0" w:line="240" w:lineRule="auto"/>
        <w:ind w:left="900" w:right="-20" w:hanging="4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Income from any programs under </w:t>
      </w:r>
      <w:r>
        <w:rPr>
          <w:rFonts w:ascii="Arial" w:eastAsia="Arial" w:hAnsi="Arial" w:cs="Arial"/>
          <w:spacing w:val="-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 Domestic Volunteer Service Act of</w:t>
      </w:r>
      <w:r w:rsidR="00E60D2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973, the Older Americans Act, the Housing and Community Development</w:t>
      </w:r>
      <w:r w:rsidR="00E60D2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cts of 1987 and 1992 or the Nat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onal and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 Service Trust Acts of1990 and 1993, such as, but not limited to:</w:t>
      </w:r>
    </w:p>
    <w:p w14:paraId="6886C0B6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149C0007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olunteers in Service to America (VISTA);</w:t>
      </w:r>
    </w:p>
    <w:p w14:paraId="3FB9D453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57134E71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tired S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nior Vol</w:t>
      </w:r>
      <w:r>
        <w:rPr>
          <w:rFonts w:ascii="Arial" w:eastAsia="Arial" w:hAnsi="Arial" w:cs="Arial"/>
          <w:spacing w:val="1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>nteer Program (RSVP);</w:t>
      </w:r>
    </w:p>
    <w:p w14:paraId="1AB51A2C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30B9CAA6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ster Grandparents Program;</w:t>
      </w:r>
    </w:p>
    <w:p w14:paraId="62A012C7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31FD3948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rvice Corps of Retired Executives (SCORE); and</w:t>
      </w:r>
    </w:p>
    <w:p w14:paraId="5A8B4297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2B8686FB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5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meriCorps</w:t>
      </w:r>
    </w:p>
    <w:p w14:paraId="62F502C7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6C7883F3" w14:textId="77777777" w:rsidR="002776DF" w:rsidRDefault="0013202E">
      <w:pPr>
        <w:spacing w:after="0" w:line="240" w:lineRule="auto"/>
        <w:ind w:left="860" w:right="114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.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 value of home</w:t>
      </w:r>
      <w:r w:rsidR="00E60D2B">
        <w:rPr>
          <w:rFonts w:ascii="Arial" w:eastAsia="Arial" w:hAnsi="Arial" w:cs="Arial"/>
          <w:sz w:val="24"/>
          <w:szCs w:val="24"/>
        </w:rPr>
        <w:t>-grown</w:t>
      </w:r>
      <w:r>
        <w:rPr>
          <w:rFonts w:ascii="Arial" w:eastAsia="Arial" w:hAnsi="Arial" w:cs="Arial"/>
          <w:sz w:val="24"/>
          <w:szCs w:val="24"/>
        </w:rPr>
        <w:t xml:space="preserve"> produce of an appl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 xml:space="preserve">ant used by </w:t>
      </w:r>
      <w:r w:rsidR="007D767D">
        <w:rPr>
          <w:rFonts w:ascii="Arial" w:eastAsia="Arial" w:hAnsi="Arial" w:cs="Arial"/>
          <w:sz w:val="24"/>
          <w:szCs w:val="24"/>
        </w:rPr>
        <w:t xml:space="preserve">an </w:t>
      </w:r>
      <w:r>
        <w:rPr>
          <w:rFonts w:ascii="Arial" w:eastAsia="Arial" w:hAnsi="Arial" w:cs="Arial"/>
          <w:sz w:val="24"/>
          <w:szCs w:val="24"/>
        </w:rPr>
        <w:t>individual for home consumption;</w:t>
      </w:r>
    </w:p>
    <w:p w14:paraId="666B048D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329A780E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 training allowance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ceived i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program under 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Youth Employment</w:t>
      </w:r>
    </w:p>
    <w:p w14:paraId="6AFC7AF7" w14:textId="77777777" w:rsidR="002776DF" w:rsidRDefault="0013202E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monstration Program;</w:t>
      </w:r>
    </w:p>
    <w:p w14:paraId="73063350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4FEB7F52" w14:textId="77777777" w:rsidR="002776DF" w:rsidRDefault="0013202E">
      <w:pPr>
        <w:spacing w:after="0" w:line="240" w:lineRule="auto"/>
        <w:ind w:left="860" w:right="72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. </w:t>
      </w:r>
      <w:r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 training allowance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ceived in 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gram offered b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 public or private organiza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abl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opl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rticipate in training programs intended to help them acquire job skills;</w:t>
      </w:r>
    </w:p>
    <w:p w14:paraId="18803EFD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0AFD2D5B" w14:textId="77777777" w:rsidR="002776DF" w:rsidRDefault="0013202E" w:rsidP="00E60D2B">
      <w:pPr>
        <w:spacing w:after="0" w:line="240" w:lineRule="auto"/>
        <w:ind w:left="900" w:right="-20" w:hanging="4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.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ment received from the U.S.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epartment of Commerce, the </w:t>
      </w:r>
      <w:r>
        <w:rPr>
          <w:rFonts w:ascii="Arial" w:eastAsia="Arial" w:hAnsi="Arial" w:cs="Arial"/>
          <w:spacing w:val="-2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nsus</w:t>
      </w:r>
      <w:r w:rsidR="00E60D2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ureau, for short-term emplo</w:t>
      </w:r>
      <w:r>
        <w:rPr>
          <w:rFonts w:ascii="Arial" w:eastAsia="Arial" w:hAnsi="Arial" w:cs="Arial"/>
          <w:spacing w:val="1"/>
          <w:sz w:val="24"/>
          <w:szCs w:val="24"/>
        </w:rPr>
        <w:t>y</w:t>
      </w:r>
      <w:r>
        <w:rPr>
          <w:rFonts w:ascii="Arial" w:eastAsia="Arial" w:hAnsi="Arial" w:cs="Arial"/>
          <w:sz w:val="24"/>
          <w:szCs w:val="24"/>
        </w:rPr>
        <w:t>ment as a census worker;</w:t>
      </w:r>
    </w:p>
    <w:p w14:paraId="2DC1AD70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7A27700F" w14:textId="77777777" w:rsidR="002776DF" w:rsidRDefault="0013202E">
      <w:pPr>
        <w:spacing w:after="0" w:line="240" w:lineRule="auto"/>
        <w:ind w:left="860" w:right="64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H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ment under Title I of Public Law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00-383, the Civil Liberties Act of 1988, or Title II Law 100-383, the Aleut</w:t>
      </w:r>
      <w:r>
        <w:rPr>
          <w:rFonts w:ascii="Arial" w:eastAsia="Arial" w:hAnsi="Arial" w:cs="Arial"/>
          <w:spacing w:val="-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an and Pribilof Islands Restitution Act, received b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dividual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 Japanese ancestry and Aleut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;</w:t>
      </w:r>
    </w:p>
    <w:p w14:paraId="5602EF80" w14:textId="77777777" w:rsidR="00F34078" w:rsidRPr="00F34078" w:rsidRDefault="00F34078">
      <w:pPr>
        <w:spacing w:after="0" w:line="240" w:lineRule="auto"/>
        <w:ind w:left="860" w:right="647" w:hanging="360"/>
        <w:rPr>
          <w:rFonts w:ascii="Arial" w:eastAsia="Arial" w:hAnsi="Arial" w:cs="Arial"/>
          <w:sz w:val="16"/>
          <w:szCs w:val="16"/>
        </w:rPr>
      </w:pPr>
    </w:p>
    <w:p w14:paraId="49AAEBAC" w14:textId="77777777" w:rsidR="00F34078" w:rsidRDefault="00F34078" w:rsidP="00F34078">
      <w:pPr>
        <w:tabs>
          <w:tab w:val="left" w:pos="860"/>
        </w:tabs>
        <w:spacing w:before="29" w:after="0" w:line="240" w:lineRule="auto"/>
        <w:ind w:left="860" w:right="75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.</w:t>
      </w:r>
      <w:r>
        <w:rPr>
          <w:rFonts w:ascii="Arial" w:eastAsia="Arial" w:hAnsi="Arial" w:cs="Arial"/>
          <w:sz w:val="24"/>
          <w:szCs w:val="24"/>
        </w:rPr>
        <w:tab/>
        <w:t>Payment made from the Agent O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ange Settlement Fund or any other fund established for the settlemen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 the Agent Orange liability litigation;</w:t>
      </w:r>
    </w:p>
    <w:p w14:paraId="3D200E16" w14:textId="77777777" w:rsidR="00F34078" w:rsidRDefault="00F34078">
      <w:pPr>
        <w:spacing w:after="0" w:line="240" w:lineRule="auto"/>
        <w:ind w:left="860" w:right="647" w:hanging="360"/>
        <w:rPr>
          <w:rFonts w:ascii="Arial" w:eastAsia="Arial" w:hAnsi="Arial" w:cs="Arial"/>
          <w:sz w:val="24"/>
          <w:szCs w:val="24"/>
        </w:rPr>
      </w:pPr>
    </w:p>
    <w:p w14:paraId="11C92B5A" w14:textId="77777777" w:rsidR="002776DF" w:rsidRDefault="002776DF">
      <w:pPr>
        <w:spacing w:after="0"/>
        <w:sectPr w:rsidR="002776DF">
          <w:pgSz w:w="12240" w:h="15840"/>
          <w:pgMar w:top="620" w:right="1340" w:bottom="760" w:left="1300" w:header="0" w:footer="570" w:gutter="0"/>
          <w:cols w:space="720"/>
        </w:sectPr>
      </w:pPr>
    </w:p>
    <w:p w14:paraId="6D90C880" w14:textId="77777777" w:rsidR="002776DF" w:rsidRDefault="002776D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088"/>
      </w:tblGrid>
      <w:tr w:rsidR="002776DF" w14:paraId="479AA549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8C82A" w14:textId="77777777" w:rsidR="002776DF" w:rsidRDefault="00D92FDA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PARTMENT OF HUMAN SERVICES</w:t>
            </w:r>
            <w:r w:rsidR="0013202E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3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3E23A" w14:textId="77777777" w:rsidR="002776DF" w:rsidRDefault="0013202E">
            <w:pPr>
              <w:spacing w:before="30" w:after="0" w:line="240" w:lineRule="auto"/>
              <w:ind w:left="653" w:right="579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2776DF" w14:paraId="012FB799" w14:textId="77777777">
        <w:trPr>
          <w:trHeight w:hRule="exact" w:val="286"/>
        </w:trPr>
        <w:tc>
          <w:tcPr>
            <w:tcW w:w="49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2C3AFAC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78371E44" w14:textId="77777777" w:rsidR="002776DF" w:rsidRDefault="002776DF">
            <w:pPr>
              <w:spacing w:before="1" w:after="0" w:line="220" w:lineRule="exact"/>
            </w:pPr>
          </w:p>
          <w:p w14:paraId="75910D29" w14:textId="77777777" w:rsidR="002776DF" w:rsidRDefault="0013202E">
            <w:pPr>
              <w:spacing w:after="0" w:line="240" w:lineRule="auto"/>
              <w:ind w:left="10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FINANCIAL ELIGIBI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ITY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8B2E4D7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6201EB30" w14:textId="77777777" w:rsidR="002776DF" w:rsidRDefault="002776DF">
            <w:pPr>
              <w:spacing w:before="1" w:after="0" w:line="220" w:lineRule="exact"/>
            </w:pPr>
          </w:p>
          <w:p w14:paraId="7EA87D88" w14:textId="77777777" w:rsidR="002776DF" w:rsidRDefault="0013202E">
            <w:pPr>
              <w:spacing w:after="0" w:line="240" w:lineRule="auto"/>
              <w:ind w:left="18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500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4B63B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5</w:t>
            </w:r>
          </w:p>
        </w:tc>
      </w:tr>
      <w:tr w:rsidR="002776DF" w14:paraId="43B1146E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EA32AF9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4B44362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A0365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6</w:t>
            </w:r>
          </w:p>
        </w:tc>
      </w:tr>
      <w:tr w:rsidR="002776DF" w14:paraId="674DF107" w14:textId="77777777">
        <w:trPr>
          <w:trHeight w:hRule="exact" w:val="286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B699886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D0D4158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09FC4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7</w:t>
            </w:r>
          </w:p>
        </w:tc>
      </w:tr>
      <w:tr w:rsidR="002776DF" w14:paraId="17EBD583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476AE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9C295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AB203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8</w:t>
            </w:r>
          </w:p>
        </w:tc>
      </w:tr>
    </w:tbl>
    <w:p w14:paraId="4D6AD3D0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164CA882" w14:textId="77777777" w:rsidR="00D92FDA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J.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valu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nefi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mount under the </w:t>
      </w:r>
      <w:r w:rsidR="00D92FDA">
        <w:rPr>
          <w:rFonts w:ascii="Arial" w:eastAsia="Arial" w:hAnsi="Arial" w:cs="Arial"/>
          <w:sz w:val="24"/>
          <w:szCs w:val="24"/>
        </w:rPr>
        <w:t xml:space="preserve">Supplemental Nutrition Assistance      </w:t>
      </w:r>
    </w:p>
    <w:p w14:paraId="15E943D1" w14:textId="77777777" w:rsidR="002776DF" w:rsidRDefault="00D92FDA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     Program</w:t>
      </w:r>
      <w:r w:rsidR="00F34078">
        <w:rPr>
          <w:rFonts w:ascii="Arial" w:eastAsia="Arial" w:hAnsi="Arial" w:cs="Arial"/>
          <w:sz w:val="24"/>
          <w:szCs w:val="24"/>
        </w:rPr>
        <w:t xml:space="preserve"> (</w:t>
      </w:r>
      <w:r>
        <w:rPr>
          <w:rFonts w:ascii="Arial" w:eastAsia="Arial" w:hAnsi="Arial" w:cs="Arial"/>
          <w:sz w:val="24"/>
          <w:szCs w:val="24"/>
        </w:rPr>
        <w:t>SNAP</w:t>
      </w:r>
      <w:r w:rsidR="00F34078">
        <w:rPr>
          <w:rFonts w:ascii="Arial" w:eastAsia="Arial" w:hAnsi="Arial" w:cs="Arial"/>
          <w:sz w:val="24"/>
          <w:szCs w:val="24"/>
        </w:rPr>
        <w:t>)</w:t>
      </w:r>
      <w:r w:rsidR="0013202E">
        <w:rPr>
          <w:rFonts w:ascii="Arial" w:eastAsia="Arial" w:hAnsi="Arial" w:cs="Arial"/>
          <w:sz w:val="24"/>
          <w:szCs w:val="24"/>
        </w:rPr>
        <w:t>;</w:t>
      </w:r>
    </w:p>
    <w:p w14:paraId="30DB726F" w14:textId="77777777" w:rsidR="002776DF" w:rsidRDefault="002776DF">
      <w:pPr>
        <w:spacing w:before="19" w:after="0" w:line="220" w:lineRule="exact"/>
      </w:pPr>
    </w:p>
    <w:p w14:paraId="6DC1C711" w14:textId="77777777" w:rsidR="002776DF" w:rsidRDefault="0013202E">
      <w:pPr>
        <w:spacing w:after="0" w:line="240" w:lineRule="auto"/>
        <w:ind w:left="860" w:right="74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K.  Infrequent or irregular unearned incom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 does not exceed $200 in a six month period or cannot be reasonably anti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ipated;</w:t>
      </w:r>
    </w:p>
    <w:p w14:paraId="3DFEC09A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712F9D4C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L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requent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 irregular earned in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ome; and</w:t>
      </w:r>
    </w:p>
    <w:p w14:paraId="4AB26625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390564E5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. 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aritabl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tributions.</w:t>
      </w:r>
    </w:p>
    <w:p w14:paraId="1EFC7BA9" w14:textId="77777777" w:rsidR="002776DF" w:rsidRDefault="002776DF">
      <w:pPr>
        <w:spacing w:before="1" w:after="0" w:line="160" w:lineRule="exact"/>
        <w:rPr>
          <w:sz w:val="16"/>
          <w:szCs w:val="16"/>
        </w:rPr>
      </w:pPr>
    </w:p>
    <w:p w14:paraId="5720CD66" w14:textId="77777777" w:rsidR="002776DF" w:rsidRDefault="002776DF">
      <w:pPr>
        <w:spacing w:after="0" w:line="200" w:lineRule="exact"/>
        <w:rPr>
          <w:sz w:val="20"/>
          <w:szCs w:val="20"/>
        </w:rPr>
      </w:pPr>
    </w:p>
    <w:p w14:paraId="20749514" w14:textId="77777777" w:rsidR="002776DF" w:rsidRDefault="0013202E">
      <w:pPr>
        <w:tabs>
          <w:tab w:val="left" w:pos="1560"/>
        </w:tabs>
        <w:spacing w:after="0" w:line="240" w:lineRule="auto"/>
        <w:ind w:left="111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10</w:t>
      </w:r>
      <w:r w:rsidR="00BF60FF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Determining Available Income</w:t>
      </w:r>
    </w:p>
    <w:p w14:paraId="3387DDA2" w14:textId="77777777" w:rsidR="002776DF" w:rsidRDefault="002776DF">
      <w:pPr>
        <w:spacing w:before="19" w:after="0" w:line="220" w:lineRule="exact"/>
      </w:pPr>
    </w:p>
    <w:p w14:paraId="7E4E609F" w14:textId="77777777" w:rsidR="002776DF" w:rsidRDefault="0013202E" w:rsidP="00F34078">
      <w:pPr>
        <w:spacing w:after="0" w:line="240" w:lineRule="auto"/>
        <w:ind w:left="860" w:right="406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  When an individual en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s placement during the mon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, the customer may or may not have money available from his i</w:t>
      </w:r>
      <w:r>
        <w:rPr>
          <w:rFonts w:ascii="Arial" w:eastAsia="Arial" w:hAnsi="Arial" w:cs="Arial"/>
          <w:spacing w:val="-2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come for payment toward his cost of care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example, a client enter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g a CARE Home might be without funds because his Social Security benefit has been paid to the state hospital. This</w:t>
      </w:r>
      <w:r w:rsidR="00F34078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position w:val="-1"/>
          <w:sz w:val="24"/>
          <w:szCs w:val="24"/>
        </w:rPr>
        <w:t>money is, of course, not available</w:t>
      </w:r>
      <w:r>
        <w:rPr>
          <w:rFonts w:ascii="Arial" w:eastAsia="Arial" w:hAnsi="Arial" w:cs="Arial"/>
          <w:spacing w:val="-2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position w:val="-1"/>
          <w:sz w:val="24"/>
          <w:szCs w:val="24"/>
        </w:rPr>
        <w:t>for payment toward his CARE Home</w:t>
      </w:r>
      <w:r w:rsidR="00F34078">
        <w:rPr>
          <w:rFonts w:ascii="Arial" w:eastAsia="Arial" w:hAnsi="Arial" w:cs="Arial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re.</w:t>
      </w:r>
    </w:p>
    <w:p w14:paraId="1FDDACA0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16342927" w14:textId="77777777" w:rsidR="002776DF" w:rsidRDefault="0013202E">
      <w:pPr>
        <w:spacing w:after="0" w:line="240" w:lineRule="auto"/>
        <w:ind w:left="860" w:right="51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  Each case must be evaluated individuall</w:t>
      </w:r>
      <w:r>
        <w:rPr>
          <w:rFonts w:ascii="Arial" w:eastAsia="Arial" w:hAnsi="Arial" w:cs="Arial"/>
          <w:spacing w:val="-1"/>
          <w:sz w:val="24"/>
          <w:szCs w:val="24"/>
        </w:rPr>
        <w:t>y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ly the money actually available to the customer at the time of pla</w:t>
      </w:r>
      <w:r>
        <w:rPr>
          <w:rFonts w:ascii="Arial" w:eastAsia="Arial" w:hAnsi="Arial" w:cs="Arial"/>
          <w:spacing w:val="-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ment is to be counted during the first month.</w:t>
      </w:r>
    </w:p>
    <w:p w14:paraId="6A1B8B64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3DBF6D72" w14:textId="77777777" w:rsidR="002776DF" w:rsidRDefault="0013202E">
      <w:pPr>
        <w:spacing w:after="0" w:line="240" w:lineRule="auto"/>
        <w:ind w:left="860" w:right="51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.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uring subsequent months in </w:t>
      </w:r>
      <w:r w:rsidR="00F34078">
        <w:rPr>
          <w:rFonts w:ascii="Arial" w:eastAsia="Arial" w:hAnsi="Arial" w:cs="Arial"/>
          <w:sz w:val="24"/>
          <w:szCs w:val="24"/>
        </w:rPr>
        <w:t xml:space="preserve">PAA </w:t>
      </w:r>
      <w:r>
        <w:rPr>
          <w:rFonts w:ascii="Arial" w:eastAsia="Arial" w:hAnsi="Arial" w:cs="Arial"/>
          <w:sz w:val="24"/>
          <w:szCs w:val="24"/>
        </w:rPr>
        <w:t>placement,</w:t>
      </w:r>
      <w:r w:rsidR="00F34078">
        <w:rPr>
          <w:rFonts w:ascii="Arial" w:eastAsia="Arial" w:hAnsi="Arial" w:cs="Arial"/>
          <w:sz w:val="24"/>
          <w:szCs w:val="24"/>
        </w:rPr>
        <w:t xml:space="preserve"> consider</w:t>
      </w:r>
      <w:r>
        <w:rPr>
          <w:rFonts w:ascii="Arial" w:eastAsia="Arial" w:hAnsi="Arial" w:cs="Arial"/>
          <w:sz w:val="24"/>
          <w:szCs w:val="24"/>
        </w:rPr>
        <w:t xml:space="preserve"> the customer’s total (gross) income minus applicable disregards.</w:t>
      </w:r>
    </w:p>
    <w:p w14:paraId="73D67A63" w14:textId="77777777" w:rsidR="002776DF" w:rsidRDefault="002776DF">
      <w:pPr>
        <w:spacing w:before="1" w:after="0" w:line="160" w:lineRule="exact"/>
        <w:rPr>
          <w:sz w:val="16"/>
          <w:szCs w:val="16"/>
        </w:rPr>
      </w:pPr>
    </w:p>
    <w:p w14:paraId="06222F37" w14:textId="77777777" w:rsidR="002776DF" w:rsidRDefault="002776DF">
      <w:pPr>
        <w:spacing w:after="0" w:line="200" w:lineRule="exact"/>
        <w:rPr>
          <w:sz w:val="20"/>
          <w:szCs w:val="20"/>
        </w:rPr>
      </w:pPr>
    </w:p>
    <w:p w14:paraId="6879FF36" w14:textId="77777777" w:rsidR="002776DF" w:rsidRDefault="0013202E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500.11</w:t>
      </w:r>
      <w:r w:rsidR="00BF60FF">
        <w:rPr>
          <w:rFonts w:ascii="Arial" w:eastAsia="Arial" w:hAnsi="Arial" w:cs="Arial"/>
          <w:b/>
          <w:bCs/>
          <w:sz w:val="24"/>
          <w:szCs w:val="24"/>
        </w:rPr>
        <w:t xml:space="preserve">  </w:t>
      </w:r>
      <w:r>
        <w:rPr>
          <w:rFonts w:ascii="Arial" w:eastAsia="Arial" w:hAnsi="Arial" w:cs="Arial"/>
          <w:b/>
          <w:bCs/>
          <w:sz w:val="24"/>
          <w:szCs w:val="24"/>
        </w:rPr>
        <w:t>Income Disregards</w:t>
      </w:r>
    </w:p>
    <w:p w14:paraId="2B40973B" w14:textId="77777777" w:rsidR="002776DF" w:rsidRDefault="002776DF">
      <w:pPr>
        <w:spacing w:before="19" w:after="0" w:line="220" w:lineRule="exact"/>
      </w:pPr>
    </w:p>
    <w:p w14:paraId="67F67963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Unearned </w:t>
      </w:r>
      <w:r>
        <w:rPr>
          <w:rFonts w:ascii="Arial" w:eastAsia="Arial" w:hAnsi="Arial" w:cs="Arial"/>
          <w:spacing w:val="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come Disregard</w:t>
      </w:r>
      <w:r w:rsidR="00A41C0A">
        <w:rPr>
          <w:rFonts w:ascii="Arial" w:eastAsia="Arial" w:hAnsi="Arial" w:cs="Arial"/>
          <w:sz w:val="24"/>
          <w:szCs w:val="24"/>
        </w:rPr>
        <w:t>:</w:t>
      </w:r>
    </w:p>
    <w:p w14:paraId="759BCBB0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74E22162" w14:textId="77777777" w:rsidR="002776DF" w:rsidRDefault="0013202E" w:rsidP="00F34078">
      <w:pPr>
        <w:spacing w:after="0" w:line="240" w:lineRule="auto"/>
        <w:ind w:left="1260" w:right="-20" w:hanging="4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ow the unearned inc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me disregard for Assisted Liv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, CARE Home</w:t>
      </w:r>
      <w:r w:rsidR="00F34078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Project Home)</w:t>
      </w:r>
      <w:r w:rsidR="007D767D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and Rehabilitati</w:t>
      </w:r>
      <w:r>
        <w:rPr>
          <w:rFonts w:ascii="Arial" w:eastAsia="Arial" w:hAnsi="Arial" w:cs="Arial"/>
          <w:spacing w:val="1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 Residen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e customers.</w:t>
      </w:r>
    </w:p>
    <w:p w14:paraId="2227B5F3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687BDCCE" w14:textId="77777777" w:rsidR="002776DF" w:rsidRDefault="0013202E">
      <w:pPr>
        <w:spacing w:after="0" w:line="240" w:lineRule="auto"/>
        <w:ind w:left="1220" w:right="1141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pply the unearned income disregard of $20 to countable unearned income from any source.</w:t>
      </w:r>
    </w:p>
    <w:p w14:paraId="72D2A725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16632E41" w14:textId="77777777" w:rsidR="002776DF" w:rsidRDefault="0013202E">
      <w:pPr>
        <w:tabs>
          <w:tab w:val="left" w:pos="3740"/>
        </w:tabs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xample: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$200.00</w:t>
      </w:r>
      <w:r>
        <w:rPr>
          <w:rFonts w:ascii="Arial" w:eastAsia="Arial" w:hAnsi="Arial" w:cs="Arial"/>
          <w:sz w:val="24"/>
          <w:szCs w:val="24"/>
        </w:rPr>
        <w:tab/>
        <w:t>countabl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earn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come</w:t>
      </w:r>
    </w:p>
    <w:p w14:paraId="75F2382B" w14:textId="77777777" w:rsidR="002776DF" w:rsidRDefault="0013202E">
      <w:pPr>
        <w:tabs>
          <w:tab w:val="left" w:pos="3740"/>
        </w:tabs>
        <w:spacing w:after="0" w:line="240" w:lineRule="auto"/>
        <w:ind w:left="2367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u w:val="single" w:color="000000"/>
        </w:rPr>
        <w:t xml:space="preserve">  -20.00</w:t>
      </w:r>
      <w:r>
        <w:rPr>
          <w:rFonts w:ascii="Arial" w:eastAsia="Arial" w:hAnsi="Arial" w:cs="Arial"/>
          <w:sz w:val="24"/>
          <w:szCs w:val="24"/>
        </w:rPr>
        <w:tab/>
        <w:t>unearned income disregard</w:t>
      </w:r>
    </w:p>
    <w:p w14:paraId="6861D18A" w14:textId="77777777" w:rsidR="002776DF" w:rsidRDefault="002776DF">
      <w:pPr>
        <w:spacing w:after="0" w:line="120" w:lineRule="exact"/>
        <w:rPr>
          <w:sz w:val="12"/>
          <w:szCs w:val="12"/>
        </w:rPr>
      </w:pPr>
    </w:p>
    <w:p w14:paraId="0BB08828" w14:textId="77777777" w:rsidR="002776DF" w:rsidRDefault="0013202E">
      <w:pPr>
        <w:tabs>
          <w:tab w:val="left" w:pos="3740"/>
        </w:tabs>
        <w:spacing w:after="0" w:line="240" w:lineRule="auto"/>
        <w:ind w:left="23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$180.00</w:t>
      </w:r>
      <w:r>
        <w:rPr>
          <w:rFonts w:ascii="Arial" w:eastAsia="Arial" w:hAnsi="Arial" w:cs="Arial"/>
          <w:sz w:val="24"/>
          <w:szCs w:val="24"/>
        </w:rPr>
        <w:tab/>
        <w:t>resource to grant</w:t>
      </w:r>
    </w:p>
    <w:p w14:paraId="0E642506" w14:textId="77777777" w:rsidR="00F34078" w:rsidRPr="00F34078" w:rsidRDefault="00F34078">
      <w:pPr>
        <w:tabs>
          <w:tab w:val="left" w:pos="3740"/>
        </w:tabs>
        <w:spacing w:after="0" w:line="240" w:lineRule="auto"/>
        <w:ind w:left="2300" w:right="-20"/>
        <w:rPr>
          <w:rFonts w:ascii="Arial" w:eastAsia="Arial" w:hAnsi="Arial" w:cs="Arial"/>
          <w:sz w:val="16"/>
          <w:szCs w:val="16"/>
        </w:rPr>
      </w:pPr>
    </w:p>
    <w:p w14:paraId="32ED1D63" w14:textId="77777777" w:rsidR="00F34078" w:rsidRDefault="00F34078" w:rsidP="00F34078">
      <w:pPr>
        <w:spacing w:before="29" w:after="0" w:line="240" w:lineRule="auto"/>
        <w:ind w:left="1220" w:right="833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 addition, apply a di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regard equal to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he cost of care to the income of residents of Rehabilitative Residences.</w:t>
      </w:r>
    </w:p>
    <w:p w14:paraId="4D8D405F" w14:textId="77777777" w:rsidR="00F34078" w:rsidRDefault="00F34078">
      <w:pPr>
        <w:tabs>
          <w:tab w:val="left" w:pos="3740"/>
        </w:tabs>
        <w:spacing w:after="0" w:line="240" w:lineRule="auto"/>
        <w:ind w:left="2300" w:right="-20"/>
        <w:rPr>
          <w:rFonts w:ascii="Arial" w:eastAsia="Arial" w:hAnsi="Arial" w:cs="Arial"/>
          <w:sz w:val="24"/>
          <w:szCs w:val="24"/>
        </w:rPr>
      </w:pPr>
    </w:p>
    <w:p w14:paraId="3EEB5B72" w14:textId="77777777" w:rsidR="002776DF" w:rsidRDefault="002776DF">
      <w:pPr>
        <w:spacing w:after="0"/>
        <w:sectPr w:rsidR="002776DF">
          <w:pgSz w:w="12240" w:h="15840"/>
          <w:pgMar w:top="620" w:right="1340" w:bottom="760" w:left="1300" w:header="0" w:footer="570" w:gutter="0"/>
          <w:cols w:space="720"/>
        </w:sectPr>
      </w:pPr>
    </w:p>
    <w:p w14:paraId="66200392" w14:textId="77777777" w:rsidR="002776DF" w:rsidRDefault="002776DF">
      <w:pPr>
        <w:spacing w:before="9" w:after="0" w:line="90" w:lineRule="exact"/>
        <w:rPr>
          <w:sz w:val="9"/>
          <w:szCs w:val="9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50"/>
        <w:gridCol w:w="1710"/>
        <w:gridCol w:w="2088"/>
      </w:tblGrid>
      <w:tr w:rsidR="002776DF" w14:paraId="592D3944" w14:textId="77777777">
        <w:trPr>
          <w:trHeight w:hRule="exact" w:val="630"/>
        </w:trPr>
        <w:tc>
          <w:tcPr>
            <w:tcW w:w="4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5EC1A" w14:textId="77777777" w:rsidR="002776DF" w:rsidRDefault="00D92FDA">
            <w:pPr>
              <w:spacing w:before="30" w:after="0" w:line="240" w:lineRule="auto"/>
              <w:ind w:left="102" w:right="12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DEPARTMENT OF HUMAN SERVICES</w:t>
            </w:r>
            <w:r w:rsidR="0013202E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FAMILY INVESTMENT ADMINISTRATION</w:t>
            </w:r>
          </w:p>
        </w:tc>
        <w:tc>
          <w:tcPr>
            <w:tcW w:w="3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F8926" w14:textId="77777777" w:rsidR="002776DF" w:rsidRDefault="0013202E">
            <w:pPr>
              <w:spacing w:before="30" w:after="0" w:line="240" w:lineRule="auto"/>
              <w:ind w:left="653" w:right="579" w:hanging="1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PUBLIC ASSISTANCE TO ADUL</w:t>
            </w:r>
            <w:r>
              <w:rPr>
                <w:rFonts w:ascii="Arial" w:eastAsia="Arial" w:hAnsi="Arial" w:cs="Arial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 MANUAL</w:t>
            </w:r>
          </w:p>
        </w:tc>
      </w:tr>
      <w:tr w:rsidR="002776DF" w14:paraId="6F47770D" w14:textId="77777777">
        <w:trPr>
          <w:trHeight w:hRule="exact" w:val="286"/>
        </w:trPr>
        <w:tc>
          <w:tcPr>
            <w:tcW w:w="49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6FAC3F7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4D3CA18A" w14:textId="77777777" w:rsidR="002776DF" w:rsidRDefault="002776DF">
            <w:pPr>
              <w:spacing w:before="1" w:after="0" w:line="220" w:lineRule="exact"/>
            </w:pPr>
          </w:p>
          <w:p w14:paraId="2A0DF790" w14:textId="77777777" w:rsidR="002776DF" w:rsidRDefault="0013202E">
            <w:pPr>
              <w:spacing w:after="0" w:line="240" w:lineRule="auto"/>
              <w:ind w:left="1096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FINANCIAL ELIGIBI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ITY</w:t>
            </w:r>
          </w:p>
        </w:tc>
        <w:tc>
          <w:tcPr>
            <w:tcW w:w="171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DF0D46" w14:textId="77777777" w:rsidR="002776DF" w:rsidRDefault="002776DF">
            <w:pPr>
              <w:spacing w:after="0" w:line="200" w:lineRule="exact"/>
              <w:rPr>
                <w:sz w:val="20"/>
                <w:szCs w:val="20"/>
              </w:rPr>
            </w:pPr>
          </w:p>
          <w:p w14:paraId="2C0D3EF3" w14:textId="77777777" w:rsidR="002776DF" w:rsidRDefault="002776DF">
            <w:pPr>
              <w:spacing w:before="1" w:after="0" w:line="220" w:lineRule="exact"/>
            </w:pPr>
          </w:p>
          <w:p w14:paraId="1334C852" w14:textId="77777777" w:rsidR="002776DF" w:rsidRDefault="0013202E">
            <w:pPr>
              <w:spacing w:after="0" w:line="240" w:lineRule="auto"/>
              <w:ind w:left="183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Section 500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5B5AC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5</w:t>
            </w:r>
          </w:p>
        </w:tc>
      </w:tr>
      <w:tr w:rsidR="002776DF" w14:paraId="4169DB90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3AF1966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6E1248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01ECA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6</w:t>
            </w:r>
          </w:p>
        </w:tc>
      </w:tr>
      <w:tr w:rsidR="002776DF" w14:paraId="6648C012" w14:textId="77777777">
        <w:trPr>
          <w:trHeight w:hRule="exact" w:val="286"/>
        </w:trPr>
        <w:tc>
          <w:tcPr>
            <w:tcW w:w="495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518F549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986C06A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0ACFA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7</w:t>
            </w:r>
          </w:p>
        </w:tc>
      </w:tr>
      <w:tr w:rsidR="002776DF" w14:paraId="542E0DAE" w14:textId="77777777">
        <w:trPr>
          <w:trHeight w:hRule="exact" w:val="287"/>
        </w:trPr>
        <w:tc>
          <w:tcPr>
            <w:tcW w:w="49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D56CC" w14:textId="77777777" w:rsidR="002776DF" w:rsidRDefault="002776DF"/>
        </w:tc>
        <w:tc>
          <w:tcPr>
            <w:tcW w:w="171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784F0" w14:textId="77777777" w:rsidR="002776DF" w:rsidRDefault="002776DF"/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3A0D7" w14:textId="77777777" w:rsidR="002776DF" w:rsidRDefault="0013202E">
            <w:pPr>
              <w:spacing w:after="0" w:line="273" w:lineRule="exact"/>
              <w:ind w:left="405" w:right="-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07.03.07.08</w:t>
            </w:r>
          </w:p>
        </w:tc>
      </w:tr>
    </w:tbl>
    <w:p w14:paraId="05CFA12F" w14:textId="77777777" w:rsidR="002776DF" w:rsidRDefault="002776DF">
      <w:pPr>
        <w:spacing w:before="18" w:after="0" w:line="220" w:lineRule="exact"/>
      </w:pPr>
    </w:p>
    <w:p w14:paraId="09673ACE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5847A330" w14:textId="77777777" w:rsidR="002776DF" w:rsidRDefault="0013202E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arned Income Disregard:</w:t>
      </w:r>
    </w:p>
    <w:p w14:paraId="4F4C44AC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3BF36B54" w14:textId="77777777" w:rsidR="002776DF" w:rsidRDefault="0013202E" w:rsidP="00F34078">
      <w:pPr>
        <w:spacing w:after="0" w:line="240" w:lineRule="auto"/>
        <w:ind w:left="1260" w:right="-20" w:hanging="4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ow the earned incom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regard for CARE Home (Project Home) and</w:t>
      </w:r>
      <w:r w:rsidR="00F34078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habilitative Res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denc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ustomers.</w:t>
      </w:r>
      <w:r w:rsidR="00021D84">
        <w:rPr>
          <w:rFonts w:ascii="Arial" w:eastAsia="Arial" w:hAnsi="Arial" w:cs="Arial"/>
          <w:sz w:val="24"/>
          <w:szCs w:val="24"/>
        </w:rPr>
        <w:t xml:space="preserve"> Because of</w:t>
      </w:r>
      <w:r w:rsidR="00021D84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021D84">
        <w:rPr>
          <w:rFonts w:ascii="Arial" w:eastAsia="Arial" w:hAnsi="Arial" w:cs="Arial"/>
          <w:sz w:val="24"/>
          <w:szCs w:val="24"/>
        </w:rPr>
        <w:t>advanced age or physical or mental disability, people living in licensed A</w:t>
      </w:r>
      <w:r w:rsidR="00021D84">
        <w:rPr>
          <w:rFonts w:ascii="Arial" w:eastAsia="Arial" w:hAnsi="Arial" w:cs="Arial"/>
          <w:spacing w:val="1"/>
          <w:sz w:val="24"/>
          <w:szCs w:val="24"/>
        </w:rPr>
        <w:t>s</w:t>
      </w:r>
      <w:r w:rsidR="00021D84">
        <w:rPr>
          <w:rFonts w:ascii="Arial" w:eastAsia="Arial" w:hAnsi="Arial" w:cs="Arial"/>
          <w:sz w:val="24"/>
          <w:szCs w:val="24"/>
        </w:rPr>
        <w:t xml:space="preserve">sisted Living facilities are not gainfully employed. </w:t>
      </w:r>
      <w:r w:rsidR="00021D84">
        <w:rPr>
          <w:rFonts w:ascii="Arial" w:eastAsia="Arial" w:hAnsi="Arial" w:cs="Arial"/>
          <w:spacing w:val="1"/>
          <w:sz w:val="24"/>
          <w:szCs w:val="24"/>
        </w:rPr>
        <w:t xml:space="preserve"> </w:t>
      </w:r>
    </w:p>
    <w:p w14:paraId="04693E20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54810579" w14:textId="77777777" w:rsidR="002776DF" w:rsidRDefault="0013202E">
      <w:pPr>
        <w:spacing w:after="0" w:line="240" w:lineRule="auto"/>
        <w:ind w:left="1220" w:right="607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2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educt a disregard of $85 plus half of the remaining earned income from the total earned income of an individua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earn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come.</w:t>
      </w:r>
    </w:p>
    <w:p w14:paraId="74BBE778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67ABD1BD" w14:textId="77777777" w:rsidR="002776DF" w:rsidRDefault="0013202E">
      <w:pPr>
        <w:spacing w:after="0" w:line="240" w:lineRule="auto"/>
        <w:ind w:left="1220" w:right="405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3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 a person who has both earned and unearned income, deduct a disregard of $20 in addition to a disrega</w:t>
      </w:r>
      <w:r>
        <w:rPr>
          <w:rFonts w:ascii="Arial" w:eastAsia="Arial" w:hAnsi="Arial" w:cs="Arial"/>
          <w:spacing w:val="-1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d of $65 plus half of the remaining earned in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ome from the total of the earned and unearned income.</w:t>
      </w:r>
    </w:p>
    <w:p w14:paraId="459A3646" w14:textId="77777777" w:rsidR="002776DF" w:rsidRDefault="002776DF">
      <w:pPr>
        <w:spacing w:after="0" w:line="240" w:lineRule="exact"/>
        <w:rPr>
          <w:sz w:val="24"/>
          <w:szCs w:val="24"/>
        </w:rPr>
      </w:pPr>
    </w:p>
    <w:p w14:paraId="4820E383" w14:textId="77777777" w:rsidR="002776DF" w:rsidRDefault="0013202E" w:rsidP="001D7350">
      <w:pPr>
        <w:spacing w:after="0" w:line="240" w:lineRule="auto"/>
        <w:ind w:left="1260" w:right="-20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4.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pply a di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regard equal to the cost of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are to the income of residents of</w:t>
      </w:r>
      <w:r w:rsidR="001D735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habilitative Residences.</w:t>
      </w:r>
    </w:p>
    <w:sectPr w:rsidR="002776DF" w:rsidSect="002776DF">
      <w:pgSz w:w="12240" w:h="15840"/>
      <w:pgMar w:top="620" w:right="1340" w:bottom="760" w:left="1300" w:header="0" w:footer="5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BEDCA" w14:textId="77777777" w:rsidR="001E616C" w:rsidRDefault="001E616C" w:rsidP="002776DF">
      <w:pPr>
        <w:spacing w:after="0" w:line="240" w:lineRule="auto"/>
      </w:pPr>
      <w:r>
        <w:separator/>
      </w:r>
    </w:p>
  </w:endnote>
  <w:endnote w:type="continuationSeparator" w:id="0">
    <w:p w14:paraId="6D089A74" w14:textId="77777777" w:rsidR="001E616C" w:rsidRDefault="001E616C" w:rsidP="00277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4A291" w14:textId="77777777" w:rsidR="00F34078" w:rsidRDefault="00BF60FF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29EBEE1B" wp14:editId="5B1A4EAF">
              <wp:simplePos x="0" y="0"/>
              <wp:positionH relativeFrom="page">
                <wp:posOffset>901700</wp:posOffset>
              </wp:positionH>
              <wp:positionV relativeFrom="page">
                <wp:posOffset>9456420</wp:posOffset>
              </wp:positionV>
              <wp:extent cx="1968500" cy="152400"/>
              <wp:effectExtent l="0" t="0" r="0" b="190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85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C5EBE" w14:textId="779F6A81" w:rsidR="00F34078" w:rsidRDefault="00F34078">
                          <w:pPr>
                            <w:spacing w:after="0" w:line="225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Revised </w:t>
                          </w:r>
                          <w:r w:rsidR="00626174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NOVEMBER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EBEE1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44.6pt;width:155pt;height:12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" filled="f" stroked="f">
              <v:textbox inset="0,0,0,0">
                <w:txbxContent>
                  <w:p w14:paraId="13CC5EBE" w14:textId="779F6A81" w:rsidR="00F34078" w:rsidRDefault="00F34078">
                    <w:pPr>
                      <w:spacing w:after="0" w:line="225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Revised </w:t>
                    </w:r>
                    <w:r w:rsidR="00626174">
                      <w:rPr>
                        <w:rFonts w:ascii="Arial" w:eastAsia="Arial" w:hAnsi="Arial" w:cs="Arial"/>
                        <w:sz w:val="20"/>
                        <w:szCs w:val="20"/>
                      </w:rPr>
                      <w:t>NOVEMBER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704" behindDoc="1" locked="0" layoutInCell="1" allowOverlap="1" wp14:anchorId="1B49775A" wp14:editId="6C74811F">
              <wp:simplePos x="0" y="0"/>
              <wp:positionH relativeFrom="page">
                <wp:posOffset>895350</wp:posOffset>
              </wp:positionH>
              <wp:positionV relativeFrom="page">
                <wp:posOffset>9438640</wp:posOffset>
              </wp:positionV>
              <wp:extent cx="5753100" cy="1270"/>
              <wp:effectExtent l="9525" t="8890" r="9525" b="8890"/>
              <wp:wrapNone/>
              <wp:docPr id="2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53100" cy="1270"/>
                        <a:chOff x="1410" y="14864"/>
                        <a:chExt cx="9060" cy="2"/>
                      </a:xfrm>
                    </wpg:grpSpPr>
                    <wps:wsp>
                      <wps:cNvPr id="3" name="Freeform 4"/>
                      <wps:cNvSpPr>
                        <a:spLocks/>
                      </wps:cNvSpPr>
                      <wps:spPr bwMode="auto">
                        <a:xfrm>
                          <a:off x="1410" y="14864"/>
                          <a:ext cx="9060" cy="2"/>
                        </a:xfrm>
                        <a:custGeom>
                          <a:avLst/>
                          <a:gdLst>
                            <a:gd name="T0" fmla="+- 0 1410 1410"/>
                            <a:gd name="T1" fmla="*/ T0 w 9060"/>
                            <a:gd name="T2" fmla="+- 0 10470 1410"/>
                            <a:gd name="T3" fmla="*/ T2 w 90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60">
                              <a:moveTo>
                                <a:pt x="0" y="0"/>
                              </a:moveTo>
                              <a:lnTo>
                                <a:pt x="906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E709509" id="Group 3" o:spid="_x0000_s1026" style="position:absolute;margin-left:70.5pt;margin-top:743.2pt;width:453pt;height:.1pt;z-index:-251659776;mso-position-horizontal-relative:page;mso-position-vertical-relative:page" coordorigin="1410,14864" coordsize="9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">
              <v:shape id="Freeform 4" o:spid="_x0000_s1027" style="position:absolute;left:1410;top:14864;width:9060;height:2;visibility:visible;mso-wrap-style:square;v-text-anchor:top" coordsize="90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nyxsEA&#10;AADaAAAADwAAAGRycy9kb3ducmV2LnhtbESPT4vCMBTE7wt+h/AEL8ua+oe1dI0iFcWrruD10bxt&#10;yzYvpYk1fnsjCB6HmfkNs1wH04ieOldbVjAZJyCIC6trLhWcf3dfKQjnkTU2lknBnRysV4OPJWba&#10;3vhI/cmXIkLYZaig8r7NpHRFRQbd2LbE0fuznUEfZVdK3eEtwk0jp0nyLQ3WHBcqbCmvqPg/XY2C&#10;7ef2mPaHsAjzcnrReW6u53Sv1GgYNj8gPAX/Dr/aB61gBs8r8QbI1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Z8sbBAAAA2gAAAA8AAAAAAAAAAAAAAAAAmAIAAGRycy9kb3du&#10;cmV2LnhtbFBLBQYAAAAABAAEAPUAAACGAwAAAAA=&#10;" path="m,l9060,e" filled="f" strokeweight=".58pt">
                <v:path arrowok="t" o:connecttype="custom" o:connectlocs="0,0;9060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C8A82C3" wp14:editId="78C76075">
              <wp:simplePos x="0" y="0"/>
              <wp:positionH relativeFrom="page">
                <wp:posOffset>6761480</wp:posOffset>
              </wp:positionH>
              <wp:positionV relativeFrom="page">
                <wp:posOffset>9438005</wp:posOffset>
              </wp:positionV>
              <wp:extent cx="121285" cy="152400"/>
              <wp:effectExtent l="0" t="0" r="3810" b="127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1C2046" w14:textId="77777777" w:rsidR="00F34078" w:rsidRDefault="009E0D2B">
                          <w:pPr>
                            <w:spacing w:after="0" w:line="225" w:lineRule="exact"/>
                            <w:ind w:left="40" w:right="-2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 w:rsidR="00F34078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D767D">
                            <w:rPr>
                              <w:rFonts w:ascii="Arial" w:eastAsia="Arial" w:hAnsi="Arial" w:cs="Arial"/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A82C3" id="Text Box 2" o:spid="_x0000_s1027" type="#_x0000_t202" style="position:absolute;margin-left:532.4pt;margin-top:743.15pt;width:9.55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" filled="f" stroked="f">
              <v:textbox inset="0,0,0,0">
                <w:txbxContent>
                  <w:p w14:paraId="281C2046" w14:textId="77777777" w:rsidR="00F34078" w:rsidRDefault="009E0D2B">
                    <w:pPr>
                      <w:spacing w:after="0" w:line="225" w:lineRule="exact"/>
                      <w:ind w:left="40" w:right="-2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 w:rsidR="00F34078">
                      <w:rPr>
                        <w:rFonts w:ascii="Arial" w:eastAsia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D767D">
                      <w:rPr>
                        <w:rFonts w:ascii="Arial" w:eastAsia="Arial" w:hAnsi="Arial" w:cs="Arial"/>
                        <w:noProof/>
                        <w:sz w:val="20"/>
                        <w:szCs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69F49" w14:textId="77777777" w:rsidR="001E616C" w:rsidRDefault="001E616C" w:rsidP="002776DF">
      <w:pPr>
        <w:spacing w:after="0" w:line="240" w:lineRule="auto"/>
      </w:pPr>
      <w:r>
        <w:separator/>
      </w:r>
    </w:p>
  </w:footnote>
  <w:footnote w:type="continuationSeparator" w:id="0">
    <w:p w14:paraId="5628347B" w14:textId="77777777" w:rsidR="001E616C" w:rsidRDefault="001E616C" w:rsidP="002776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72DAE"/>
    <w:multiLevelType w:val="hybridMultilevel"/>
    <w:tmpl w:val="9D54388A"/>
    <w:lvl w:ilvl="0" w:tplc="3EF25E64">
      <w:start w:val="1"/>
      <w:numFmt w:val="upperRoman"/>
      <w:lvlText w:val="%1."/>
      <w:lvlJc w:val="left"/>
      <w:pPr>
        <w:ind w:left="12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" w15:restartNumberingAfterBreak="0">
    <w:nsid w:val="0CDC07D7"/>
    <w:multiLevelType w:val="hybridMultilevel"/>
    <w:tmpl w:val="77986EC6"/>
    <w:lvl w:ilvl="0" w:tplc="0D48C120">
      <w:start w:val="1"/>
      <w:numFmt w:val="lowerLetter"/>
      <w:lvlText w:val="%1."/>
      <w:lvlJc w:val="left"/>
      <w:pPr>
        <w:ind w:left="720" w:hanging="360"/>
      </w:pPr>
      <w:rPr>
        <w:rFonts w:ascii="Arial" w:hAnsi="Arial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462BE"/>
    <w:multiLevelType w:val="hybridMultilevel"/>
    <w:tmpl w:val="339E9196"/>
    <w:lvl w:ilvl="0" w:tplc="C4CEAECC">
      <w:start w:val="1"/>
      <w:numFmt w:val="upperRoman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C841C90"/>
    <w:multiLevelType w:val="hybridMultilevel"/>
    <w:tmpl w:val="FB9C3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A2E60"/>
    <w:multiLevelType w:val="hybridMultilevel"/>
    <w:tmpl w:val="84D2F77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D65C3"/>
    <w:multiLevelType w:val="hybridMultilevel"/>
    <w:tmpl w:val="6596C1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931AD0"/>
    <w:multiLevelType w:val="hybridMultilevel"/>
    <w:tmpl w:val="E9865B2C"/>
    <w:lvl w:ilvl="0" w:tplc="C0868B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A354B5"/>
    <w:multiLevelType w:val="hybridMultilevel"/>
    <w:tmpl w:val="DB6C76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1D11FD"/>
    <w:multiLevelType w:val="hybridMultilevel"/>
    <w:tmpl w:val="65D629CA"/>
    <w:lvl w:ilvl="0" w:tplc="9DA66B28">
      <w:start w:val="1"/>
      <w:numFmt w:val="upperRoman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6FE332FF"/>
    <w:multiLevelType w:val="hybridMultilevel"/>
    <w:tmpl w:val="18A003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7E7F83"/>
    <w:multiLevelType w:val="hybridMultilevel"/>
    <w:tmpl w:val="9A10DB96"/>
    <w:lvl w:ilvl="0" w:tplc="7C46FFD0">
      <w:start w:val="1"/>
      <w:numFmt w:val="upperRoman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2"/>
  </w:num>
  <w:num w:numId="3">
    <w:abstractNumId w:val="8"/>
  </w:num>
  <w:num w:numId="4">
    <w:abstractNumId w:val="6"/>
  </w:num>
  <w:num w:numId="5">
    <w:abstractNumId w:val="10"/>
  </w:num>
  <w:num w:numId="6">
    <w:abstractNumId w:val="5"/>
  </w:num>
  <w:num w:numId="7">
    <w:abstractNumId w:val="7"/>
  </w:num>
  <w:num w:numId="8">
    <w:abstractNumId w:val="4"/>
  </w:num>
  <w:num w:numId="9">
    <w:abstractNumId w:val="9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DE2NDA2sjQ3NjNQ0lEKTi0uzszPAykwrAUA5U+HHCwAAAA="/>
  </w:docVars>
  <w:rsids>
    <w:rsidRoot w:val="002776DF"/>
    <w:rsid w:val="00021D84"/>
    <w:rsid w:val="00075A20"/>
    <w:rsid w:val="0013202E"/>
    <w:rsid w:val="0014643E"/>
    <w:rsid w:val="001D7350"/>
    <w:rsid w:val="001E2AB1"/>
    <w:rsid w:val="001E616C"/>
    <w:rsid w:val="002776DF"/>
    <w:rsid w:val="002E0AF2"/>
    <w:rsid w:val="003969C6"/>
    <w:rsid w:val="003D7F58"/>
    <w:rsid w:val="003F378E"/>
    <w:rsid w:val="00626174"/>
    <w:rsid w:val="00686E92"/>
    <w:rsid w:val="00695A8C"/>
    <w:rsid w:val="00695CDB"/>
    <w:rsid w:val="006E6B75"/>
    <w:rsid w:val="00715BD4"/>
    <w:rsid w:val="007508DD"/>
    <w:rsid w:val="007D767D"/>
    <w:rsid w:val="00981F23"/>
    <w:rsid w:val="009E0D2B"/>
    <w:rsid w:val="00A41C0A"/>
    <w:rsid w:val="00B06430"/>
    <w:rsid w:val="00B604D5"/>
    <w:rsid w:val="00BF60FF"/>
    <w:rsid w:val="00CF0B31"/>
    <w:rsid w:val="00D14000"/>
    <w:rsid w:val="00D92FDA"/>
    <w:rsid w:val="00E36F78"/>
    <w:rsid w:val="00E60D2B"/>
    <w:rsid w:val="00E85A3B"/>
    <w:rsid w:val="00F34078"/>
    <w:rsid w:val="00F87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EA0330"/>
  <w15:docId w15:val="{1C42EE0A-63AC-4F72-898A-ACB008AC9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378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86E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E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E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E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E9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E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E9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50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8DD"/>
  </w:style>
  <w:style w:type="paragraph" w:styleId="Footer">
    <w:name w:val="footer"/>
    <w:basedOn w:val="Normal"/>
    <w:link w:val="FooterChar"/>
    <w:uiPriority w:val="99"/>
    <w:unhideWhenUsed/>
    <w:rsid w:val="00750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8DD"/>
  </w:style>
  <w:style w:type="paragraph" w:styleId="NoSpacing">
    <w:name w:val="No Spacing"/>
    <w:uiPriority w:val="1"/>
    <w:qFormat/>
    <w:rsid w:val="00BF60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50</Words>
  <Characters>12830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Section 500 Financial Eligibility.doc</vt:lpstr>
    </vt:vector>
  </TitlesOfParts>
  <Company/>
  <LinksUpToDate>false</LinksUpToDate>
  <CharactersWithSpaces>1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Section 500 Financial Eligibility.doc</dc:title>
  <dc:creator>jfowler</dc:creator>
  <cp:lastModifiedBy>Vera Adams</cp:lastModifiedBy>
  <cp:revision>2</cp:revision>
  <cp:lastPrinted>2016-10-05T14:44:00Z</cp:lastPrinted>
  <dcterms:created xsi:type="dcterms:W3CDTF">2022-11-30T20:23:00Z</dcterms:created>
  <dcterms:modified xsi:type="dcterms:W3CDTF">2022-11-30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